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16429" w14:textId="77777777" w:rsidR="00DE1EFB" w:rsidRPr="00602E5E" w:rsidRDefault="00DE1EFB" w:rsidP="00503F47">
      <w:pPr>
        <w:contextualSpacing/>
        <w:rPr>
          <w:rFonts w:ascii="Bell MT" w:hAnsi="Bell MT" w:cs="Times New Roman"/>
          <w:b/>
          <w:bCs/>
          <w:sz w:val="40"/>
          <w:szCs w:val="40"/>
        </w:rPr>
      </w:pPr>
      <w:r w:rsidRPr="00602E5E">
        <w:rPr>
          <w:rFonts w:ascii="Bell MT" w:hAnsi="Bell MT" w:cs="Times New Roman"/>
          <w:b/>
          <w:bCs/>
          <w:sz w:val="40"/>
          <w:szCs w:val="40"/>
        </w:rPr>
        <w:t>Ajay Kumar Jha</w:t>
      </w:r>
    </w:p>
    <w:p w14:paraId="2ECC3583" w14:textId="4794716D" w:rsidR="00503F47" w:rsidRPr="0038613C" w:rsidRDefault="00503F47" w:rsidP="00503F47">
      <w:pPr>
        <w:contextualSpacing/>
        <w:rPr>
          <w:rFonts w:ascii="Bell MT" w:hAnsi="Bell MT" w:cs="Times New Roman"/>
          <w:i/>
          <w:sz w:val="36"/>
          <w:szCs w:val="36"/>
        </w:rPr>
      </w:pPr>
      <w:r w:rsidRPr="0038613C">
        <w:rPr>
          <w:rFonts w:ascii="Bell MT" w:hAnsi="Bell MT" w:cs="Times New Roman"/>
          <w:i/>
          <w:sz w:val="36"/>
          <w:szCs w:val="36"/>
        </w:rPr>
        <w:t>Curriculum Vitae</w:t>
      </w:r>
    </w:p>
    <w:p w14:paraId="6B2DBA67" w14:textId="77777777" w:rsidR="00DE1EFB" w:rsidRPr="00A90B17" w:rsidRDefault="00DE1EFB" w:rsidP="00DE1EFB">
      <w:pPr>
        <w:rPr>
          <w:rFonts w:ascii="Times New Roman" w:hAnsi="Times New Roman" w:cs="Times New Roman"/>
        </w:rPr>
      </w:pPr>
    </w:p>
    <w:p w14:paraId="5454FD20" w14:textId="77777777" w:rsidR="00DE1EFB" w:rsidRPr="00A90B17" w:rsidRDefault="00DE1EFB" w:rsidP="00AC736F">
      <w:pPr>
        <w:spacing w:after="0"/>
        <w:contextualSpacing/>
        <w:rPr>
          <w:rFonts w:ascii="Times New Roman" w:hAnsi="Times New Roman" w:cs="Times New Roman"/>
        </w:rPr>
      </w:pPr>
    </w:p>
    <w:p w14:paraId="46E84425" w14:textId="16B1ECB1" w:rsidR="00DE1EFB" w:rsidRDefault="00EE29FE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EE29FE">
        <w:rPr>
          <w:rFonts w:ascii="Times New Roman" w:hAnsi="Times New Roman" w:cs="Times New Roman"/>
          <w:i/>
          <w:sz w:val="20"/>
          <w:szCs w:val="20"/>
        </w:rPr>
        <w:t xml:space="preserve">The Software </w:t>
      </w:r>
      <w:r w:rsidR="00C018B9">
        <w:rPr>
          <w:rFonts w:ascii="Times New Roman" w:hAnsi="Times New Roman" w:cs="Times New Roman"/>
          <w:i/>
          <w:sz w:val="20"/>
          <w:szCs w:val="20"/>
        </w:rPr>
        <w:t xml:space="preserve">Testing and </w:t>
      </w:r>
      <w:r w:rsidRPr="00EE29FE">
        <w:rPr>
          <w:rFonts w:ascii="Times New Roman" w:hAnsi="Times New Roman" w:cs="Times New Roman"/>
          <w:i/>
          <w:sz w:val="20"/>
          <w:szCs w:val="20"/>
        </w:rPr>
        <w:t>Maintenance (S</w:t>
      </w:r>
      <w:r w:rsidR="00C018B9">
        <w:rPr>
          <w:rFonts w:ascii="Times New Roman" w:hAnsi="Times New Roman" w:cs="Times New Roman"/>
          <w:i/>
          <w:sz w:val="20"/>
          <w:szCs w:val="20"/>
        </w:rPr>
        <w:t>TAM</w:t>
      </w:r>
      <w:r w:rsidRPr="00EE29FE">
        <w:rPr>
          <w:rFonts w:ascii="Times New Roman" w:hAnsi="Times New Roman" w:cs="Times New Roman"/>
          <w:i/>
          <w:sz w:val="20"/>
          <w:szCs w:val="20"/>
        </w:rPr>
        <w:t>) Lab</w:t>
      </w:r>
      <w:r w:rsidR="00DE1EFB" w:rsidRPr="00776485">
        <w:rPr>
          <w:rFonts w:ascii="Times New Roman" w:hAnsi="Times New Roman" w:cs="Times New Roman"/>
          <w:i/>
          <w:sz w:val="20"/>
          <w:szCs w:val="20"/>
        </w:rPr>
        <w:t>.</w:t>
      </w:r>
    </w:p>
    <w:p w14:paraId="7F2FBABD" w14:textId="42D1F4BA" w:rsidR="00C018B9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QBB, 258, B8</w:t>
      </w:r>
      <w:r>
        <w:rPr>
          <w:rFonts w:ascii="Times New Roman" w:hAnsi="Times New Roman" w:cs="Times New Roman"/>
          <w:i/>
          <w:sz w:val="20"/>
          <w:szCs w:val="20"/>
        </w:rPr>
        <w:t>, Department of Computer Science</w:t>
      </w:r>
    </w:p>
    <w:p w14:paraId="0BA666C7" w14:textId="09C1A6A7" w:rsidR="00C018B9" w:rsidRPr="00776485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North Dakota State University</w:t>
      </w:r>
    </w:p>
    <w:p w14:paraId="578B196E" w14:textId="03571F61" w:rsidR="00DE1EFB" w:rsidRPr="00776485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Fargo</w:t>
      </w:r>
      <w:r w:rsidR="00DE1EFB" w:rsidRPr="00776485">
        <w:rPr>
          <w:rFonts w:ascii="Times New Roman" w:hAnsi="Times New Roman" w:cs="Times New Roman"/>
          <w:i/>
          <w:sz w:val="20"/>
          <w:szCs w:val="20"/>
        </w:rPr>
        <w:t xml:space="preserve">, </w:t>
      </w:r>
      <w:r>
        <w:rPr>
          <w:rFonts w:ascii="Times New Roman" w:hAnsi="Times New Roman" w:cs="Times New Roman"/>
          <w:i/>
          <w:sz w:val="20"/>
          <w:szCs w:val="20"/>
        </w:rPr>
        <w:t>ND</w:t>
      </w:r>
      <w:r w:rsidR="00EE29FE">
        <w:rPr>
          <w:rFonts w:ascii="Times New Roman" w:hAnsi="Times New Roman" w:cs="Times New Roman"/>
          <w:i/>
          <w:sz w:val="20"/>
          <w:szCs w:val="20"/>
        </w:rPr>
        <w:t xml:space="preserve">, </w:t>
      </w:r>
      <w:r>
        <w:rPr>
          <w:rFonts w:ascii="Times New Roman" w:hAnsi="Times New Roman" w:cs="Times New Roman"/>
          <w:i/>
          <w:sz w:val="20"/>
          <w:szCs w:val="20"/>
        </w:rPr>
        <w:t>USA</w:t>
      </w:r>
    </w:p>
    <w:p w14:paraId="64FA622F" w14:textId="3FF761EB" w:rsidR="00DE1EFB" w:rsidRPr="00776485" w:rsidRDefault="00DE1EFB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776485">
        <w:rPr>
          <w:rFonts w:ascii="Times New Roman" w:hAnsi="Times New Roman" w:cs="Times New Roman"/>
          <w:i/>
          <w:sz w:val="20"/>
          <w:szCs w:val="20"/>
        </w:rPr>
        <w:t xml:space="preserve">Email: </w:t>
      </w:r>
      <w:r w:rsidR="00C018B9">
        <w:rPr>
          <w:rFonts w:ascii="Times New Roman" w:hAnsi="Times New Roman" w:cs="Times New Roman"/>
          <w:i/>
          <w:sz w:val="20"/>
          <w:szCs w:val="20"/>
        </w:rPr>
        <w:t>ajay.jha.1</w:t>
      </w:r>
      <w:r w:rsidR="003C3157" w:rsidRPr="00776485">
        <w:rPr>
          <w:rFonts w:ascii="Times New Roman" w:hAnsi="Times New Roman" w:cs="Times New Roman"/>
          <w:i/>
          <w:sz w:val="20"/>
          <w:szCs w:val="20"/>
        </w:rPr>
        <w:t>@</w:t>
      </w:r>
      <w:r w:rsidR="00C018B9">
        <w:rPr>
          <w:rFonts w:ascii="Times New Roman" w:hAnsi="Times New Roman" w:cs="Times New Roman"/>
          <w:i/>
          <w:sz w:val="20"/>
          <w:szCs w:val="20"/>
        </w:rPr>
        <w:t>ndsu.edu</w:t>
      </w:r>
    </w:p>
    <w:p w14:paraId="74959A69" w14:textId="5C661C67" w:rsidR="00235CF9" w:rsidRPr="00A90B17" w:rsidRDefault="00C018B9" w:rsidP="00DE1EFB">
      <w:pPr>
        <w:contextualSpacing/>
        <w:jc w:val="right"/>
        <w:rPr>
          <w:rFonts w:ascii="Times New Roman" w:hAnsi="Times New Roman" w:cs="Times New Roman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https://hifromajay.github.io/</w:t>
      </w:r>
    </w:p>
    <w:p w14:paraId="2A519938" w14:textId="77777777" w:rsidR="00DE1EFB" w:rsidRPr="00A90B17" w:rsidRDefault="00DE1EFB" w:rsidP="00DE1EFB">
      <w:pPr>
        <w:contextualSpacing/>
        <w:jc w:val="right"/>
        <w:rPr>
          <w:rFonts w:ascii="Times New Roman" w:hAnsi="Times New Roman" w:cs="Times New Roman"/>
        </w:rPr>
        <w:sectPr w:rsidR="00DE1EFB" w:rsidRPr="00A90B17" w:rsidSect="00DE1EFB">
          <w:footerReference w:type="default" r:id="rId7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76FC28D" w14:textId="77777777" w:rsidR="00DE1EFB" w:rsidRPr="0038613C" w:rsidRDefault="00DE1EFB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Research Interests</w:t>
      </w:r>
    </w:p>
    <w:p w14:paraId="35876075" w14:textId="0A98D147" w:rsidR="00C55BA2" w:rsidRPr="0038613C" w:rsidRDefault="00C65AE9" w:rsidP="0014337C">
      <w:pPr>
        <w:spacing w:after="24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I am interested in software engineering</w:t>
      </w:r>
      <w:r w:rsidR="001B5B1A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Pr="0038613C">
        <w:rPr>
          <w:rFonts w:ascii="Times New Roman" w:hAnsi="Times New Roman" w:cs="Times New Roman"/>
          <w:sz w:val="20"/>
          <w:szCs w:val="20"/>
        </w:rPr>
        <w:t xml:space="preserve">specifically software testing, </w:t>
      </w:r>
      <w:r w:rsidR="00C018B9">
        <w:rPr>
          <w:rFonts w:ascii="Times New Roman" w:hAnsi="Times New Roman" w:cs="Times New Roman"/>
          <w:sz w:val="20"/>
          <w:szCs w:val="20"/>
        </w:rPr>
        <w:t>software maintenance</w:t>
      </w:r>
      <w:r w:rsidR="001A1AAB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F919B4" w:rsidRPr="0038613C">
        <w:rPr>
          <w:rFonts w:ascii="Times New Roman" w:hAnsi="Times New Roman" w:cs="Times New Roman"/>
          <w:sz w:val="20"/>
          <w:szCs w:val="20"/>
        </w:rPr>
        <w:t>mining software repositories</w:t>
      </w:r>
      <w:r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sz w:val="20"/>
          <w:szCs w:val="20"/>
        </w:rPr>
        <w:t xml:space="preserve">and </w:t>
      </w:r>
      <w:r w:rsidRPr="0038613C">
        <w:rPr>
          <w:rFonts w:ascii="Times New Roman" w:hAnsi="Times New Roman" w:cs="Times New Roman"/>
          <w:sz w:val="20"/>
          <w:szCs w:val="20"/>
        </w:rPr>
        <w:t>empirical softwar</w:t>
      </w:r>
      <w:r w:rsidR="00887AC2" w:rsidRPr="0038613C">
        <w:rPr>
          <w:rFonts w:ascii="Times New Roman" w:hAnsi="Times New Roman" w:cs="Times New Roman"/>
          <w:sz w:val="20"/>
          <w:szCs w:val="20"/>
        </w:rPr>
        <w:t>e engineering</w:t>
      </w:r>
      <w:r w:rsidRPr="0038613C">
        <w:rPr>
          <w:rFonts w:ascii="Times New Roman" w:hAnsi="Times New Roman" w:cs="Times New Roman"/>
          <w:sz w:val="20"/>
          <w:szCs w:val="20"/>
        </w:rPr>
        <w:t>.</w:t>
      </w:r>
    </w:p>
    <w:p w14:paraId="258C3C0D" w14:textId="5A8FCCCA" w:rsidR="00C55BA2" w:rsidRPr="0038613C" w:rsidRDefault="00EE29FE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Academic </w:t>
      </w:r>
      <w:r w:rsidR="00C55BA2" w:rsidRPr="0038613C">
        <w:rPr>
          <w:rFonts w:ascii="Bell MT" w:hAnsi="Bell MT" w:cs="Times New Roman"/>
          <w:b/>
          <w:sz w:val="24"/>
          <w:szCs w:val="24"/>
          <w:u w:val="single"/>
        </w:rPr>
        <w:t>Position</w:t>
      </w:r>
      <w:r>
        <w:rPr>
          <w:rFonts w:ascii="Bell MT" w:hAnsi="Bell MT" w:cs="Times New Roman"/>
          <w:b/>
          <w:sz w:val="24"/>
          <w:szCs w:val="24"/>
          <w:u w:val="single"/>
        </w:rPr>
        <w:t>s</w:t>
      </w:r>
    </w:p>
    <w:p w14:paraId="084D183D" w14:textId="7EA8C6C1" w:rsidR="00D34DEF" w:rsidRPr="0038613C" w:rsidRDefault="00D34DEF" w:rsidP="00D34DEF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ssistant Professo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noProof/>
          <w:sz w:val="20"/>
          <w:szCs w:val="20"/>
        </w:rPr>
        <w:t>Aug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2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hAnsi="Times New Roman" w:cs="Times New Roman"/>
          <w:sz w:val="20"/>
          <w:szCs w:val="20"/>
        </w:rPr>
        <w:t>Present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33D3FD9" w14:textId="1896CA80" w:rsidR="00D34DEF" w:rsidRDefault="00D34DEF" w:rsidP="00BD13BF">
      <w:pPr>
        <w:spacing w:after="6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34DEF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>, Fargo, ND, USA</w:t>
      </w:r>
    </w:p>
    <w:p w14:paraId="0FE88682" w14:textId="4662E325" w:rsidR="00EE29FE" w:rsidRPr="0038613C" w:rsidRDefault="00EE29FE" w:rsidP="00EE29FE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 xml:space="preserve">Postdoctoral </w:t>
      </w:r>
      <w:r w:rsidR="00ED74CF" w:rsidRPr="0038613C">
        <w:rPr>
          <w:rFonts w:ascii="Times New Roman" w:hAnsi="Times New Roman" w:cs="Times New Roman"/>
          <w:b/>
          <w:sz w:val="20"/>
          <w:szCs w:val="20"/>
        </w:rPr>
        <w:t>Researche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 w:rsidR="00D34DEF">
        <w:rPr>
          <w:rFonts w:ascii="Times New Roman" w:hAnsi="Times New Roman" w:cs="Times New Roman"/>
          <w:sz w:val="20"/>
          <w:szCs w:val="20"/>
        </w:rPr>
        <w:t>July 2022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61D67723" w14:textId="77777777" w:rsidR="0050719E" w:rsidRDefault="00EE29FE" w:rsidP="00BD13BF">
      <w:pPr>
        <w:spacing w:after="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niversity of Alberta, Edmonton, Alberta, Canada</w:t>
      </w:r>
    </w:p>
    <w:p w14:paraId="081AF540" w14:textId="77777777" w:rsidR="0050719E" w:rsidRDefault="00C55BA2" w:rsidP="0050719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ostdoctoral Researcher</w:t>
      </w:r>
      <w:r w:rsidR="000C5D83"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C5D83"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 – </w:t>
      </w:r>
      <w:r w:rsidR="00EE29FE">
        <w:rPr>
          <w:rFonts w:ascii="Times New Roman" w:hAnsi="Times New Roman" w:cs="Times New Roman"/>
          <w:sz w:val="20"/>
          <w:szCs w:val="20"/>
        </w:rPr>
        <w:t>February 2020</w:t>
      </w:r>
      <w:r w:rsidR="000C5D83"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0C1358C" w14:textId="12CAC602" w:rsidR="00C55BA2" w:rsidRPr="00A90B17" w:rsidRDefault="00C55BA2" w:rsidP="0014337C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</w:t>
      </w:r>
      <w:r w:rsidR="00EE29FE">
        <w:rPr>
          <w:rFonts w:ascii="Times New Roman" w:hAnsi="Times New Roman" w:cs="Times New Roman"/>
          <w:sz w:val="20"/>
          <w:szCs w:val="20"/>
        </w:rPr>
        <w:t xml:space="preserve">, Daegu, </w:t>
      </w:r>
      <w:r w:rsidR="004F3F19" w:rsidRPr="0038613C">
        <w:rPr>
          <w:rFonts w:ascii="Times New Roman" w:hAnsi="Times New Roman" w:cs="Times New Roman"/>
          <w:sz w:val="20"/>
          <w:szCs w:val="20"/>
        </w:rPr>
        <w:t>Republic of</w:t>
      </w:r>
      <w:r w:rsidR="00EE29FE">
        <w:rPr>
          <w:rFonts w:ascii="Times New Roman" w:hAnsi="Times New Roman" w:cs="Times New Roman"/>
          <w:sz w:val="20"/>
          <w:szCs w:val="20"/>
        </w:rPr>
        <w:t xml:space="preserve"> Korea</w:t>
      </w:r>
    </w:p>
    <w:p w14:paraId="4F300C55" w14:textId="77777777" w:rsidR="00C65AE9" w:rsidRPr="0038613C" w:rsidRDefault="00197723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Education</w:t>
      </w:r>
    </w:p>
    <w:p w14:paraId="0155F5DE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h.D. in Computer Science</w:t>
      </w:r>
      <w:r w:rsidR="00951721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Feb</w:t>
      </w:r>
      <w:r w:rsidR="004A1FB1" w:rsidRPr="0038613C">
        <w:rPr>
          <w:rFonts w:ascii="Times New Roman" w:hAnsi="Times New Roman" w:cs="Times New Roman"/>
          <w:sz w:val="20"/>
          <w:szCs w:val="20"/>
        </w:rPr>
        <w:t>ruary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</w:t>
      </w:r>
    </w:p>
    <w:p w14:paraId="59C60915" w14:textId="77777777" w:rsidR="008C2B9C" w:rsidRPr="0038613C" w:rsidRDefault="008C2B9C" w:rsidP="001F177A">
      <w:pPr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1D5756C1" w14:textId="77777777" w:rsidR="008C2B9C" w:rsidRPr="0038613C" w:rsidRDefault="008C2B9C" w:rsidP="00CF0C40">
      <w:pPr>
        <w:spacing w:after="60"/>
        <w:ind w:left="7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Thesis:</w:t>
      </w:r>
      <w:r w:rsidR="00BB3B6E" w:rsidRPr="0038613C">
        <w:rPr>
          <w:rFonts w:ascii="Times New Roman" w:hAnsi="Times New Roman" w:cs="Times New Roman"/>
          <w:sz w:val="20"/>
          <w:szCs w:val="20"/>
        </w:rPr>
        <w:t xml:space="preserve"> </w:t>
      </w:r>
      <w:r w:rsidR="003B23CA" w:rsidRPr="0038613C">
        <w:rPr>
          <w:rFonts w:ascii="Times New Roman" w:hAnsi="Times New Roman" w:cs="Times New Roman"/>
          <w:sz w:val="20"/>
          <w:szCs w:val="20"/>
        </w:rPr>
        <w:t>Enhanc</w:t>
      </w:r>
      <w:r w:rsidR="00BB1D63" w:rsidRPr="0038613C">
        <w:rPr>
          <w:rFonts w:ascii="Times New Roman" w:hAnsi="Times New Roman" w:cs="Times New Roman"/>
          <w:sz w:val="20"/>
          <w:szCs w:val="20"/>
        </w:rPr>
        <w:t>ement of</w:t>
      </w:r>
      <w:r w:rsidR="001F177A" w:rsidRPr="0038613C">
        <w:rPr>
          <w:rFonts w:ascii="Times New Roman" w:hAnsi="Times New Roman" w:cs="Times New Roman"/>
          <w:sz w:val="20"/>
          <w:szCs w:val="20"/>
        </w:rPr>
        <w:t xml:space="preserve"> reliability and security of inter-component communications in </w:t>
      </w:r>
      <w:r w:rsidR="00D913B1" w:rsidRPr="0038613C">
        <w:rPr>
          <w:rFonts w:ascii="Times New Roman" w:hAnsi="Times New Roman" w:cs="Times New Roman"/>
          <w:sz w:val="20"/>
          <w:szCs w:val="20"/>
        </w:rPr>
        <w:t>A</w:t>
      </w:r>
      <w:r w:rsidR="001F177A" w:rsidRPr="0038613C">
        <w:rPr>
          <w:rFonts w:ascii="Times New Roman" w:hAnsi="Times New Roman" w:cs="Times New Roman"/>
          <w:sz w:val="20"/>
          <w:szCs w:val="20"/>
        </w:rPr>
        <w:t>ndroid</w:t>
      </w:r>
    </w:p>
    <w:p w14:paraId="3AA7ED2D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M.S. in Computer Science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Aug</w:t>
      </w:r>
      <w:r w:rsidR="004A1FB1" w:rsidRPr="0038613C">
        <w:rPr>
          <w:rFonts w:ascii="Times New Roman" w:hAnsi="Times New Roman" w:cs="Times New Roman"/>
          <w:sz w:val="20"/>
          <w:szCs w:val="20"/>
        </w:rPr>
        <w:t>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3</w:t>
      </w:r>
    </w:p>
    <w:p w14:paraId="5742A0A0" w14:textId="77777777" w:rsidR="008C2B9C" w:rsidRPr="0038613C" w:rsidRDefault="008C2B9C" w:rsidP="008C2B9C">
      <w:pPr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32190CB1" w14:textId="77777777" w:rsidR="008C2B9C" w:rsidRPr="0038613C" w:rsidRDefault="008C2B9C" w:rsidP="00CF0C40">
      <w:pPr>
        <w:spacing w:after="60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Thesis:</w:t>
      </w:r>
      <w:r w:rsidR="00467133" w:rsidRPr="0038613C">
        <w:rPr>
          <w:rFonts w:ascii="Times New Roman" w:hAnsi="Times New Roman" w:cs="Times New Roman"/>
          <w:sz w:val="20"/>
          <w:szCs w:val="20"/>
        </w:rPr>
        <w:t xml:space="preserve"> Reproducing crash in </w:t>
      </w:r>
      <w:r w:rsidR="00D913B1" w:rsidRPr="0038613C">
        <w:rPr>
          <w:rFonts w:ascii="Times New Roman" w:hAnsi="Times New Roman" w:cs="Times New Roman"/>
          <w:sz w:val="20"/>
          <w:szCs w:val="20"/>
        </w:rPr>
        <w:t>A</w:t>
      </w:r>
      <w:r w:rsidR="00467133" w:rsidRPr="0038613C">
        <w:rPr>
          <w:rFonts w:ascii="Times New Roman" w:hAnsi="Times New Roman" w:cs="Times New Roman"/>
          <w:sz w:val="20"/>
          <w:szCs w:val="20"/>
        </w:rPr>
        <w:t xml:space="preserve">ndroid </w:t>
      </w:r>
      <w:r w:rsidR="00561925" w:rsidRPr="0038613C">
        <w:rPr>
          <w:rFonts w:ascii="Times New Roman" w:hAnsi="Times New Roman" w:cs="Times New Roman"/>
          <w:sz w:val="20"/>
          <w:szCs w:val="20"/>
        </w:rPr>
        <w:t>applications using capture and replay technique</w:t>
      </w:r>
    </w:p>
    <w:p w14:paraId="0608B1BB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B.Sc. in Information Technology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</w:t>
      </w:r>
      <w:r w:rsidR="003F439C" w:rsidRPr="0038613C">
        <w:rPr>
          <w:rFonts w:ascii="Times New Roman" w:hAnsi="Times New Roman" w:cs="Times New Roman"/>
          <w:sz w:val="20"/>
          <w:szCs w:val="20"/>
        </w:rPr>
        <w:t>Jan</w:t>
      </w:r>
      <w:r w:rsidR="004A1FB1" w:rsidRPr="0038613C">
        <w:rPr>
          <w:rFonts w:ascii="Times New Roman" w:hAnsi="Times New Roman" w:cs="Times New Roman"/>
          <w:sz w:val="20"/>
          <w:szCs w:val="20"/>
        </w:rPr>
        <w:t>uar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2004</w:t>
      </w:r>
    </w:p>
    <w:p w14:paraId="1696F4BB" w14:textId="77777777" w:rsidR="00B04174" w:rsidRDefault="00467133" w:rsidP="0014337C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38613C">
        <w:rPr>
          <w:rFonts w:ascii="Times New Roman" w:hAnsi="Times New Roman" w:cs="Times New Roman"/>
          <w:sz w:val="20"/>
          <w:szCs w:val="20"/>
        </w:rPr>
        <w:tab/>
        <w:t>Sikkim Manipal Universit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of Health, Medical &amp; Technological Sciences</w:t>
      </w:r>
      <w:r w:rsidRPr="0038613C">
        <w:rPr>
          <w:rFonts w:ascii="Times New Roman" w:hAnsi="Times New Roman" w:cs="Times New Roman"/>
          <w:sz w:val="20"/>
          <w:szCs w:val="20"/>
        </w:rPr>
        <w:t>, India</w:t>
      </w:r>
      <w:r w:rsidRPr="00A90B17">
        <w:rPr>
          <w:rFonts w:ascii="Times New Roman" w:hAnsi="Times New Roman" w:cs="Times New Roman"/>
          <w:sz w:val="24"/>
          <w:szCs w:val="24"/>
        </w:rPr>
        <w:tab/>
      </w:r>
    </w:p>
    <w:p w14:paraId="38375A57" w14:textId="77777777" w:rsidR="002F6FA9" w:rsidRPr="00A161DD" w:rsidRDefault="002F6FA9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Bell MT" w:hAnsi="Bell MT" w:cs="Times New Roman"/>
          <w:b/>
          <w:sz w:val="24"/>
          <w:szCs w:val="24"/>
          <w:u w:val="single"/>
        </w:rPr>
        <w:t>Publications</w:t>
      </w:r>
    </w:p>
    <w:p w14:paraId="4D196406" w14:textId="1576AF0C" w:rsidR="000A3716" w:rsidRDefault="000A371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Mohayeminul Islam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and Sarah Nadi</w:t>
      </w:r>
      <w:r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0A3716">
        <w:rPr>
          <w:rFonts w:ascii="Times New Roman" w:hAnsi="Times New Roman" w:cs="Times New Roman"/>
          <w:sz w:val="20"/>
          <w:szCs w:val="20"/>
        </w:rPr>
        <w:t>JTestMigBench</w:t>
      </w:r>
      <w:proofErr w:type="spellEnd"/>
      <w:r w:rsidRPr="000A3716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0A3716">
        <w:rPr>
          <w:rFonts w:ascii="Times New Roman" w:hAnsi="Times New Roman" w:cs="Times New Roman"/>
          <w:sz w:val="20"/>
          <w:szCs w:val="20"/>
        </w:rPr>
        <w:t>JTestMigTax</w:t>
      </w:r>
      <w:proofErr w:type="spellEnd"/>
      <w:r w:rsidRPr="000A3716">
        <w:rPr>
          <w:rFonts w:ascii="Times New Roman" w:hAnsi="Times New Roman" w:cs="Times New Roman"/>
          <w:sz w:val="20"/>
          <w:szCs w:val="20"/>
        </w:rPr>
        <w:t>: A benchmark and taxonomy for unit test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 xml:space="preserve">In </w:t>
      </w:r>
      <w:r w:rsidRPr="000A3716">
        <w:rPr>
          <w:rFonts w:ascii="Times New Roman" w:hAnsi="Times New Roman" w:cs="Times New Roman"/>
          <w:i/>
          <w:iCs/>
          <w:sz w:val="20"/>
          <w:szCs w:val="20"/>
        </w:rPr>
        <w:t>Proceedings of 30th IEEE International Conference on Software Analysis, Evolution and Reengineering (SANER)</w:t>
      </w:r>
      <w:r w:rsidRPr="000A3716">
        <w:rPr>
          <w:rFonts w:ascii="Times New Roman" w:hAnsi="Times New Roman" w:cs="Times New Roman"/>
          <w:sz w:val="20"/>
          <w:szCs w:val="20"/>
        </w:rPr>
        <w:t>. 2023. ERA Track.</w:t>
      </w:r>
    </w:p>
    <w:p w14:paraId="47665C82" w14:textId="3148B375" w:rsidR="00A84A96" w:rsidRDefault="00A84A9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sz w:val="20"/>
          <w:szCs w:val="20"/>
        </w:rPr>
        <w:t xml:space="preserve">Mohayeminul Islam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 and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A84A96">
        <w:rPr>
          <w:rFonts w:ascii="Times New Roman" w:hAnsi="Times New Roman" w:cs="Times New Roman"/>
          <w:sz w:val="20"/>
          <w:szCs w:val="20"/>
        </w:rPr>
        <w:t>PyMigBench</w:t>
      </w:r>
      <w:proofErr w:type="spellEnd"/>
      <w:r w:rsidRPr="00A84A96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A84A96">
        <w:rPr>
          <w:rFonts w:ascii="Times New Roman" w:hAnsi="Times New Roman" w:cs="Times New Roman"/>
          <w:sz w:val="20"/>
          <w:szCs w:val="20"/>
        </w:rPr>
        <w:t>PyMigTax</w:t>
      </w:r>
      <w:proofErr w:type="spellEnd"/>
      <w:r w:rsidRPr="00A84A96">
        <w:rPr>
          <w:rFonts w:ascii="Times New Roman" w:hAnsi="Times New Roman" w:cs="Times New Roman"/>
          <w:sz w:val="20"/>
          <w:szCs w:val="20"/>
        </w:rPr>
        <w:t>: A Benchmark and Taxonomy for Python Library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A84A96">
        <w:rPr>
          <w:rFonts w:ascii="Times New Roman" w:hAnsi="Times New Roman" w:cs="Times New Roman"/>
          <w:i/>
          <w:iCs/>
          <w:sz w:val="20"/>
          <w:szCs w:val="20"/>
        </w:rPr>
        <w:t>arXiv</w:t>
      </w:r>
      <w:proofErr w:type="spellEnd"/>
      <w:r w:rsidRPr="00A84A96">
        <w:rPr>
          <w:rFonts w:ascii="Times New Roman" w:hAnsi="Times New Roman" w:cs="Times New Roman"/>
          <w:i/>
          <w:iCs/>
          <w:sz w:val="20"/>
          <w:szCs w:val="20"/>
        </w:rPr>
        <w:t>: 2207.01124</w:t>
      </w:r>
      <w:r w:rsidRPr="00A84A96">
        <w:rPr>
          <w:rFonts w:ascii="Times New Roman" w:hAnsi="Times New Roman" w:cs="Times New Roman"/>
          <w:sz w:val="20"/>
          <w:szCs w:val="20"/>
        </w:rPr>
        <w:t>. 2022.</w:t>
      </w:r>
    </w:p>
    <w:p w14:paraId="61799AD3" w14:textId="06460625" w:rsid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Mansur Gulami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>, Sarah Nadi, Karim Ali, Emily Jiang, and Yee-Kang Chang</w:t>
      </w:r>
      <w:r w:rsidR="00A84A96">
        <w:rPr>
          <w:rFonts w:ascii="Times New Roman" w:hAnsi="Times New Roman" w:cs="Times New Roman"/>
          <w:sz w:val="20"/>
          <w:szCs w:val="20"/>
        </w:rPr>
        <w:t xml:space="preserve">. </w:t>
      </w:r>
      <w:r w:rsidR="00A84A96" w:rsidRPr="00A84A96">
        <w:rPr>
          <w:rFonts w:ascii="Times New Roman" w:hAnsi="Times New Roman" w:cs="Times New Roman"/>
          <w:sz w:val="20"/>
          <w:szCs w:val="20"/>
        </w:rPr>
        <w:t xml:space="preserve">A Human-in-the-loop Approach to Generate Annotation Usage Rules: A Case Study with </w:t>
      </w:r>
      <w:proofErr w:type="spellStart"/>
      <w:r w:rsidR="00A84A96" w:rsidRPr="00A84A96">
        <w:rPr>
          <w:rFonts w:ascii="Times New Roman" w:hAnsi="Times New Roman" w:cs="Times New Roman"/>
          <w:sz w:val="20"/>
          <w:szCs w:val="20"/>
        </w:rPr>
        <w:t>MicroProfile</w:t>
      </w:r>
      <w:proofErr w:type="spellEnd"/>
      <w:r w:rsidR="00A84A96">
        <w:rPr>
          <w:rFonts w:ascii="Times New Roman" w:hAnsi="Times New Roman" w:cs="Times New Roman"/>
          <w:sz w:val="20"/>
          <w:szCs w:val="20"/>
        </w:rPr>
        <w:t xml:space="preserve">. In </w:t>
      </w:r>
      <w:proofErr w:type="spellStart"/>
      <w:r w:rsidR="00A84A96" w:rsidRPr="00A84A96">
        <w:rPr>
          <w:rFonts w:ascii="Times New Roman" w:hAnsi="Times New Roman" w:cs="Times New Roman"/>
          <w:i/>
          <w:iCs/>
          <w:sz w:val="20"/>
          <w:szCs w:val="20"/>
        </w:rPr>
        <w:t>CASCONxEVOKE</w:t>
      </w:r>
      <w:proofErr w:type="spellEnd"/>
      <w:r w:rsidR="00A84A96" w:rsidRPr="00A84A96">
        <w:rPr>
          <w:rFonts w:ascii="Times New Roman" w:hAnsi="Times New Roman" w:cs="Times New Roman"/>
          <w:sz w:val="20"/>
          <w:szCs w:val="20"/>
        </w:rPr>
        <w:t xml:space="preserve"> 2022</w:t>
      </w:r>
      <w:r w:rsidR="00A84A96">
        <w:rPr>
          <w:rFonts w:ascii="Times New Roman" w:hAnsi="Times New Roman" w:cs="Times New Roman"/>
          <w:sz w:val="20"/>
          <w:szCs w:val="20"/>
        </w:rPr>
        <w:t>.</w:t>
      </w:r>
    </w:p>
    <w:p w14:paraId="3E171A82" w14:textId="7DDEA555" w:rsidR="00AB5607" w:rsidRP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Batyr Nuryyev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 xml:space="preserve">, Sarah Nadi, Yee-Kang Chang, Emily Jiang, and Vijay Sundaresan. Mining Annotation Usage Rules: A Case Study with </w:t>
      </w:r>
      <w:proofErr w:type="spellStart"/>
      <w:r w:rsidRPr="00AB5607">
        <w:rPr>
          <w:rFonts w:ascii="Times New Roman" w:hAnsi="Times New Roman" w:cs="Times New Roman"/>
          <w:sz w:val="20"/>
          <w:szCs w:val="20"/>
        </w:rPr>
        <w:t>MicroProfile</w:t>
      </w:r>
      <w:proofErr w:type="spellEnd"/>
      <w:r w:rsidRPr="00AB5607">
        <w:rPr>
          <w:rFonts w:ascii="Times New Roman" w:hAnsi="Times New Roman" w:cs="Times New Roman"/>
          <w:sz w:val="20"/>
          <w:szCs w:val="20"/>
        </w:rPr>
        <w:t xml:space="preserve">. 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Proceedings of 38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>. 2022. Industry Track</w:t>
      </w:r>
    </w:p>
    <w:p w14:paraId="3E917C1F" w14:textId="025626B2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 and</w:t>
      </w:r>
      <w:r w:rsidRPr="00C557F3">
        <w:rPr>
          <w:rFonts w:ascii="Times New Roman" w:hAnsi="Times New Roman" w:cs="Times New Roman"/>
          <w:sz w:val="20"/>
          <w:szCs w:val="20"/>
        </w:rPr>
        <w:t xml:space="preserve">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>Annotation practices in Android app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In </w:t>
      </w:r>
      <w:r w:rsidRPr="00C557F3">
        <w:rPr>
          <w:rFonts w:ascii="Times New Roman" w:hAnsi="Times New Roman" w:cs="Times New Roman"/>
          <w:i/>
          <w:sz w:val="20"/>
          <w:szCs w:val="20"/>
        </w:rPr>
        <w:t>Proceedings of 20th International Working Conference on Source Code Analysis and Manipulation (SCAM)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C557F3">
        <w:rPr>
          <w:rFonts w:ascii="Times New Roman" w:hAnsi="Times New Roman" w:cs="Times New Roman"/>
          <w:sz w:val="20"/>
          <w:szCs w:val="20"/>
        </w:rPr>
        <w:t xml:space="preserve"> pp. 132-142. IEEE</w:t>
      </w:r>
      <w:r>
        <w:rPr>
          <w:rFonts w:ascii="Times New Roman" w:hAnsi="Times New Roman" w:cs="Times New Roman"/>
          <w:sz w:val="20"/>
          <w:szCs w:val="20"/>
        </w:rPr>
        <w:t>, 2020</w:t>
      </w:r>
      <w:r w:rsidRPr="00C557F3">
        <w:rPr>
          <w:rFonts w:ascii="Times New Roman" w:hAnsi="Times New Roman" w:cs="Times New Roman"/>
          <w:sz w:val="20"/>
          <w:szCs w:val="20"/>
        </w:rPr>
        <w:t>.</w:t>
      </w:r>
    </w:p>
    <w:p w14:paraId="6E5373CC" w14:textId="77777777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557F3">
        <w:rPr>
          <w:rFonts w:ascii="Times New Roman" w:hAnsi="Times New Roman" w:cs="Times New Roman"/>
          <w:sz w:val="20"/>
          <w:szCs w:val="20"/>
        </w:rPr>
        <w:t xml:space="preserve">Sooyong Jeong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557F3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C557F3">
        <w:rPr>
          <w:rFonts w:ascii="Times New Roman" w:hAnsi="Times New Roman" w:cs="Times New Roman"/>
          <w:sz w:val="20"/>
          <w:szCs w:val="20"/>
        </w:rPr>
        <w:t>Youngsul</w:t>
      </w:r>
      <w:proofErr w:type="spellEnd"/>
      <w:r w:rsidRPr="00C557F3">
        <w:rPr>
          <w:rFonts w:ascii="Times New Roman" w:hAnsi="Times New Roman" w:cs="Times New Roman"/>
          <w:sz w:val="20"/>
          <w:szCs w:val="20"/>
        </w:rPr>
        <w:t xml:space="preserve"> Shin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557F3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C557F3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C557F3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A </w:t>
      </w:r>
      <w:r>
        <w:rPr>
          <w:rFonts w:ascii="Times New Roman" w:hAnsi="Times New Roman" w:cs="Times New Roman"/>
          <w:sz w:val="20"/>
          <w:szCs w:val="20"/>
        </w:rPr>
        <w:t>l</w:t>
      </w:r>
      <w:r w:rsidRPr="00C557F3">
        <w:rPr>
          <w:rFonts w:ascii="Times New Roman" w:hAnsi="Times New Roman" w:cs="Times New Roman"/>
          <w:sz w:val="20"/>
          <w:szCs w:val="20"/>
        </w:rPr>
        <w:t>og-</w:t>
      </w:r>
      <w:r>
        <w:rPr>
          <w:rFonts w:ascii="Times New Roman" w:hAnsi="Times New Roman" w:cs="Times New Roman"/>
          <w:sz w:val="20"/>
          <w:szCs w:val="20"/>
        </w:rPr>
        <w:t>b</w:t>
      </w:r>
      <w:r w:rsidRPr="00C557F3">
        <w:rPr>
          <w:rFonts w:ascii="Times New Roman" w:hAnsi="Times New Roman" w:cs="Times New Roman"/>
          <w:sz w:val="20"/>
          <w:szCs w:val="20"/>
        </w:rPr>
        <w:t xml:space="preserve">ased </w:t>
      </w:r>
      <w:r>
        <w:rPr>
          <w:rFonts w:ascii="Times New Roman" w:hAnsi="Times New Roman" w:cs="Times New Roman"/>
          <w:sz w:val="20"/>
          <w:szCs w:val="20"/>
        </w:rPr>
        <w:t>t</w:t>
      </w:r>
      <w:r w:rsidRPr="00C557F3">
        <w:rPr>
          <w:rFonts w:ascii="Times New Roman" w:hAnsi="Times New Roman" w:cs="Times New Roman"/>
          <w:sz w:val="20"/>
          <w:szCs w:val="20"/>
        </w:rPr>
        <w:t xml:space="preserve">esting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pproach for </w:t>
      </w:r>
      <w:r>
        <w:rPr>
          <w:rFonts w:ascii="Times New Roman" w:hAnsi="Times New Roman" w:cs="Times New Roman"/>
          <w:sz w:val="20"/>
          <w:szCs w:val="20"/>
        </w:rPr>
        <w:t>detecting f</w:t>
      </w:r>
      <w:r w:rsidRPr="00C557F3">
        <w:rPr>
          <w:rFonts w:ascii="Times New Roman" w:hAnsi="Times New Roman" w:cs="Times New Roman"/>
          <w:sz w:val="20"/>
          <w:szCs w:val="20"/>
        </w:rPr>
        <w:t xml:space="preserve">aults </w:t>
      </w:r>
      <w:r>
        <w:rPr>
          <w:rFonts w:ascii="Times New Roman" w:hAnsi="Times New Roman" w:cs="Times New Roman"/>
          <w:sz w:val="20"/>
          <w:szCs w:val="20"/>
        </w:rPr>
        <w:t>c</w:t>
      </w:r>
      <w:r w:rsidRPr="00C557F3">
        <w:rPr>
          <w:rFonts w:ascii="Times New Roman" w:hAnsi="Times New Roman" w:cs="Times New Roman"/>
          <w:sz w:val="20"/>
          <w:szCs w:val="20"/>
        </w:rPr>
        <w:t xml:space="preserve">aused by </w:t>
      </w:r>
      <w:r>
        <w:rPr>
          <w:rFonts w:ascii="Times New Roman" w:hAnsi="Times New Roman" w:cs="Times New Roman"/>
          <w:sz w:val="20"/>
          <w:szCs w:val="20"/>
        </w:rPr>
        <w:t>i</w:t>
      </w:r>
      <w:r w:rsidRPr="00C557F3">
        <w:rPr>
          <w:rFonts w:ascii="Times New Roman" w:hAnsi="Times New Roman" w:cs="Times New Roman"/>
          <w:sz w:val="20"/>
          <w:szCs w:val="20"/>
        </w:rPr>
        <w:t xml:space="preserve">ncorrect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ssumptions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bout the 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557F3">
        <w:rPr>
          <w:rFonts w:ascii="Times New Roman" w:hAnsi="Times New Roman" w:cs="Times New Roman"/>
          <w:sz w:val="20"/>
          <w:szCs w:val="20"/>
        </w:rPr>
        <w:t>nvironment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557F3">
        <w:rPr>
          <w:rFonts w:ascii="Times New Roman" w:hAnsi="Times New Roman" w:cs="Times New Roman"/>
          <w:sz w:val="20"/>
          <w:szCs w:val="20"/>
        </w:rPr>
        <w:t xml:space="preserve"> </w:t>
      </w:r>
      <w:r w:rsidRPr="00C557F3">
        <w:rPr>
          <w:rFonts w:ascii="Times New Roman" w:hAnsi="Times New Roman" w:cs="Times New Roman"/>
          <w:i/>
          <w:sz w:val="20"/>
          <w:szCs w:val="20"/>
        </w:rPr>
        <w:t>IEICE Transactions on Information and Systems</w:t>
      </w:r>
      <w:r w:rsidRPr="00C557F3">
        <w:rPr>
          <w:rFonts w:ascii="Times New Roman" w:hAnsi="Times New Roman" w:cs="Times New Roman"/>
          <w:sz w:val="20"/>
          <w:szCs w:val="20"/>
        </w:rPr>
        <w:t xml:space="preserve">, 103(1), </w:t>
      </w:r>
      <w:r>
        <w:rPr>
          <w:rFonts w:ascii="Times New Roman" w:hAnsi="Times New Roman" w:cs="Times New Roman"/>
          <w:sz w:val="20"/>
          <w:szCs w:val="20"/>
        </w:rPr>
        <w:t xml:space="preserve">pp. </w:t>
      </w:r>
      <w:r w:rsidRPr="00C557F3">
        <w:rPr>
          <w:rFonts w:ascii="Times New Roman" w:hAnsi="Times New Roman" w:cs="Times New Roman"/>
          <w:sz w:val="20"/>
          <w:szCs w:val="20"/>
        </w:rPr>
        <w:t>170-173.</w:t>
      </w:r>
    </w:p>
    <w:p w14:paraId="128E3E57" w14:textId="77777777" w:rsidR="00C40FA2" w:rsidRDefault="00C40FA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,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</w:t>
      </w:r>
      <w:r w:rsidR="00B35DC7" w:rsidRPr="00A161DD">
        <w:rPr>
          <w:rFonts w:ascii="Times New Roman" w:hAnsi="Times New Roman" w:cs="Times New Roman"/>
          <w:sz w:val="20"/>
          <w:szCs w:val="20"/>
        </w:rPr>
        <w:t>An empirical study of configuration changes and adoption in Android apps.</w:t>
      </w:r>
      <w:r w:rsidR="00B35DC7">
        <w:rPr>
          <w:rFonts w:ascii="Times New Roman" w:hAnsi="Times New Roman" w:cs="Times New Roman"/>
          <w:sz w:val="20"/>
          <w:szCs w:val="20"/>
        </w:rPr>
        <w:t xml:space="preserve"> </w:t>
      </w:r>
      <w:r w:rsidR="00B35DC7" w:rsidRPr="003C4AEA">
        <w:rPr>
          <w:rFonts w:ascii="Times New Roman" w:hAnsi="Times New Roman" w:cs="Times New Roman"/>
          <w:i/>
          <w:sz w:val="20"/>
          <w:szCs w:val="20"/>
        </w:rPr>
        <w:t>Journal of Systems and Software</w:t>
      </w:r>
      <w:r w:rsidR="00B35DC7">
        <w:rPr>
          <w:rFonts w:ascii="Times New Roman" w:hAnsi="Times New Roman" w:cs="Times New Roman"/>
          <w:i/>
          <w:sz w:val="20"/>
          <w:szCs w:val="20"/>
        </w:rPr>
        <w:t xml:space="preserve"> (JSS)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  <w:r w:rsidR="00B35DC7">
        <w:rPr>
          <w:rFonts w:ascii="Times New Roman" w:hAnsi="Times New Roman" w:cs="Times New Roman"/>
          <w:sz w:val="20"/>
          <w:szCs w:val="20"/>
        </w:rPr>
        <w:t xml:space="preserve"> 156 (2019), pp. 164-180.</w:t>
      </w:r>
    </w:p>
    <w:p w14:paraId="75FA525D" w14:textId="6E3F0782" w:rsidR="00B35DC7" w:rsidRPr="00A161DD" w:rsidRDefault="00B35DC7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lastRenderedPageBreak/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,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Characterizing Android-specific crash bug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111-122. IEEE Press, 2019.</w:t>
      </w:r>
    </w:p>
    <w:p w14:paraId="1F36B3EC" w14:textId="104578E8" w:rsidR="00C40FA2" w:rsidRPr="00A161DD" w:rsidRDefault="00C40FA2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Deok Yeop Kim,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A framework for testing Android apps by reusing test case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20-24. 2019. Vision Track.</w:t>
      </w:r>
    </w:p>
    <w:p w14:paraId="10A11B36" w14:textId="77777777" w:rsidR="005E4D1C" w:rsidRPr="00A161DD" w:rsidRDefault="005E4D1C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An empirical study of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ollaborative</w:t>
      </w:r>
      <w:r w:rsidRPr="00A161DD">
        <w:rPr>
          <w:rFonts w:ascii="Times New Roman" w:hAnsi="Times New Roman" w:cs="Times New Roman"/>
          <w:sz w:val="20"/>
          <w:szCs w:val="20"/>
        </w:rPr>
        <w:t xml:space="preserve"> model and its security risk in Android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Systems and Software (JSS)</w:t>
      </w:r>
      <w:r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="00193448" w:rsidRPr="00A161DD">
        <w:rPr>
          <w:rFonts w:ascii="Times New Roman" w:hAnsi="Times New Roman" w:cs="Times New Roman"/>
          <w:sz w:val="20"/>
          <w:szCs w:val="20"/>
        </w:rPr>
        <w:t>137 (2018)</w:t>
      </w:r>
      <w:r w:rsidR="00311A88">
        <w:rPr>
          <w:rFonts w:ascii="Times New Roman" w:hAnsi="Times New Roman" w:cs="Times New Roman"/>
          <w:sz w:val="20"/>
          <w:szCs w:val="20"/>
        </w:rPr>
        <w:t>,</w:t>
      </w:r>
      <w:r w:rsidR="00193448" w:rsidRPr="00A161DD">
        <w:rPr>
          <w:rFonts w:ascii="Times New Roman" w:hAnsi="Times New Roman" w:cs="Times New Roman"/>
          <w:sz w:val="20"/>
          <w:szCs w:val="20"/>
        </w:rPr>
        <w:t xml:space="preserve"> pp. 550-562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F9D9C1F" w14:textId="29FB5DD3" w:rsidR="007B04C5" w:rsidRPr="00A161DD" w:rsidRDefault="007B04C5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Developer mistakes in writing Androi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manifests: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 empirical study of configuration error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>Proceedings of the 14th International Conference on Mining Software Repositorie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SR)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2F7129" w:rsidRPr="00A161DD">
        <w:rPr>
          <w:rFonts w:ascii="Times New Roman" w:hAnsi="Times New Roman" w:cs="Times New Roman"/>
          <w:sz w:val="20"/>
          <w:szCs w:val="20"/>
        </w:rPr>
        <w:t>pp. 25-36. IEEE Press, 2017.</w:t>
      </w:r>
    </w:p>
    <w:p w14:paraId="2C7AF8E6" w14:textId="37A287D2" w:rsidR="002F6FA9" w:rsidRPr="00A161DD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Analysis of permission-based security in android through policy expert, developer, an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end us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perspectives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Universal Computer Science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JUCS)</w:t>
      </w:r>
      <w:r w:rsidRPr="00A161DD">
        <w:rPr>
          <w:rFonts w:ascii="Times New Roman" w:hAnsi="Times New Roman" w:cs="Times New Roman"/>
          <w:sz w:val="20"/>
          <w:szCs w:val="20"/>
        </w:rPr>
        <w:t xml:space="preserve">, vol. 22, no. 4, </w:t>
      </w:r>
      <w:r w:rsidR="002A49CD"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A161DD">
        <w:rPr>
          <w:rFonts w:ascii="Times New Roman" w:hAnsi="Times New Roman" w:cs="Times New Roman"/>
          <w:sz w:val="20"/>
          <w:szCs w:val="20"/>
        </w:rPr>
        <w:t>459-474</w:t>
      </w:r>
      <w:r w:rsidR="004B1D25" w:rsidRPr="00A161DD">
        <w:rPr>
          <w:rFonts w:ascii="Times New Roman" w:hAnsi="Times New Roman" w:cs="Times New Roman"/>
          <w:sz w:val="20"/>
          <w:szCs w:val="20"/>
        </w:rPr>
        <w:t>, 2016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65EC47A1" w14:textId="510BA502" w:rsidR="00CB44CF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Modeling and test case generation of inter-component communication in android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Second ACM International Conference on Mobile Software Engineering and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113-116. IEEE Press, 2015.</w:t>
      </w:r>
    </w:p>
    <w:p w14:paraId="46C61073" w14:textId="5221BAF5" w:rsidR="00121052" w:rsidRDefault="0012105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21052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121052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121052">
        <w:rPr>
          <w:rFonts w:ascii="Times New Roman" w:hAnsi="Times New Roman" w:cs="Times New Roman"/>
          <w:sz w:val="20"/>
          <w:szCs w:val="20"/>
        </w:rPr>
        <w:t>Seungmin</w:t>
      </w:r>
      <w:proofErr w:type="spellEnd"/>
      <w:r w:rsidRPr="00121052">
        <w:rPr>
          <w:rFonts w:ascii="Times New Roman" w:hAnsi="Times New Roman" w:cs="Times New Roman"/>
          <w:sz w:val="20"/>
          <w:szCs w:val="20"/>
        </w:rPr>
        <w:t xml:space="preserve"> Lee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121052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121052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121052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121052">
        <w:rPr>
          <w:rFonts w:ascii="Times New Roman" w:hAnsi="Times New Roman" w:cs="Times New Roman"/>
          <w:sz w:val="20"/>
          <w:szCs w:val="20"/>
        </w:rPr>
        <w:t xml:space="preserve"> Permission-based security in android application: from policy expert to end user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201</w:t>
      </w:r>
      <w:r>
        <w:rPr>
          <w:rFonts w:ascii="Times New Roman" w:hAnsi="Times New Roman" w:cs="Times New Roman"/>
          <w:i/>
          <w:sz w:val="20"/>
          <w:szCs w:val="20"/>
        </w:rPr>
        <w:t>5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 Research in Adaptive and Convergent Systems</w:t>
      </w:r>
      <w:r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>pp. 3</w:t>
      </w:r>
      <w:r>
        <w:rPr>
          <w:rFonts w:ascii="Times New Roman" w:hAnsi="Times New Roman" w:cs="Times New Roman"/>
          <w:sz w:val="20"/>
          <w:szCs w:val="20"/>
        </w:rPr>
        <w:t>19</w:t>
      </w:r>
      <w:r w:rsidRPr="00A161DD">
        <w:rPr>
          <w:rFonts w:ascii="Times New Roman" w:hAnsi="Times New Roman" w:cs="Times New Roman"/>
          <w:sz w:val="20"/>
          <w:szCs w:val="20"/>
        </w:rPr>
        <w:t>-3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A161DD">
        <w:rPr>
          <w:rFonts w:ascii="Times New Roman" w:hAnsi="Times New Roman" w:cs="Times New Roman"/>
          <w:sz w:val="20"/>
          <w:szCs w:val="20"/>
        </w:rPr>
        <w:t>. ACM, 201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815C7B0" w14:textId="77777777" w:rsidR="00CB44CF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B44CF">
        <w:rPr>
          <w:rFonts w:ascii="Times New Roman" w:hAnsi="Times New Roman" w:cs="Times New Roman"/>
          <w:sz w:val="20"/>
          <w:szCs w:val="20"/>
        </w:rPr>
        <w:t xml:space="preserve">Soo Young Jang, </w:t>
      </w:r>
      <w:r w:rsidRPr="00CB44CF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B44CF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B44CF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CB44CF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CB44CF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Virtual prototype generation by shockwave flash for simulating HW components of embedded system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</w:t>
      </w:r>
      <w:r w:rsidRPr="00CB44CF">
        <w:rPr>
          <w:rFonts w:ascii="Times New Roman" w:hAnsi="Times New Roman" w:cs="Times New Roman"/>
          <w:i/>
          <w:sz w:val="20"/>
          <w:szCs w:val="20"/>
        </w:rPr>
        <w:t>29th Annual ACM Symposium on Applied Computing</w:t>
      </w:r>
      <w:r>
        <w:rPr>
          <w:rFonts w:ascii="Times New Roman" w:hAnsi="Times New Roman" w:cs="Times New Roman"/>
          <w:i/>
          <w:sz w:val="20"/>
          <w:szCs w:val="20"/>
        </w:rPr>
        <w:t xml:space="preserve"> (SAC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CB44CF">
        <w:rPr>
          <w:rFonts w:ascii="Times New Roman" w:hAnsi="Times New Roman" w:cs="Times New Roman"/>
          <w:sz w:val="20"/>
          <w:szCs w:val="20"/>
        </w:rPr>
        <w:t>1755-1756</w:t>
      </w:r>
      <w:r w:rsidRPr="00A161DD">
        <w:rPr>
          <w:rFonts w:ascii="Times New Roman" w:hAnsi="Times New Roman" w:cs="Times New Roman"/>
          <w:sz w:val="20"/>
          <w:szCs w:val="20"/>
        </w:rPr>
        <w:t>. 201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4AB6CC5" w14:textId="44F8AF71" w:rsidR="002F6FA9" w:rsidRPr="00A161DD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Activity-based Event Capture and Replay Technique for Reproducing Crashes in Android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B44CF">
        <w:rPr>
          <w:rFonts w:ascii="Times New Roman" w:hAnsi="Times New Roman" w:cs="Times New Roman"/>
          <w:i/>
          <w:iCs/>
          <w:sz w:val="20"/>
          <w:szCs w:val="20"/>
        </w:rPr>
        <w:t>IEMEK Journal of Embedded Systems and Applications</w:t>
      </w:r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9 (1), 1-9</w:t>
      </w:r>
      <w:r>
        <w:rPr>
          <w:rFonts w:ascii="Times New Roman" w:hAnsi="Times New Roman" w:cs="Times New Roman"/>
          <w:sz w:val="20"/>
          <w:szCs w:val="20"/>
        </w:rPr>
        <w:t>. 2014</w:t>
      </w:r>
      <w:r w:rsidR="00EE28A7" w:rsidRPr="00A161D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F78738B" w14:textId="6ABCB7F9" w:rsidR="002F6FA9" w:rsidRPr="00A161DD" w:rsidRDefault="002F6FA9" w:rsidP="00FE79DF">
      <w:pPr>
        <w:pStyle w:val="ListParagraph"/>
        <w:numPr>
          <w:ilvl w:val="0"/>
          <w:numId w:val="1"/>
        </w:numPr>
        <w:spacing w:after="60"/>
        <w:ind w:left="289" w:hanging="289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ooyong Jeong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Value-deterministic search-based replay for android multithreaded application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2013 Research in Adaptive and Convergent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381-386. ACM, 2013.</w:t>
      </w:r>
    </w:p>
    <w:p w14:paraId="0AF57B42" w14:textId="77777777" w:rsidR="002F6FA9" w:rsidRPr="00A90B17" w:rsidRDefault="002F6FA9" w:rsidP="0014337C">
      <w:pPr>
        <w:pStyle w:val="ListParagraph"/>
        <w:numPr>
          <w:ilvl w:val="0"/>
          <w:numId w:val="1"/>
        </w:numPr>
        <w:spacing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Capture and replay technique for reproducing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rash</w:t>
      </w:r>
      <w:r w:rsidRPr="00A161DD">
        <w:rPr>
          <w:rFonts w:ascii="Times New Roman" w:hAnsi="Times New Roman" w:cs="Times New Roman"/>
          <w:sz w:val="20"/>
          <w:szCs w:val="20"/>
        </w:rPr>
        <w:t xml:space="preserve"> in android applications. 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12th IASTED International Conference </w:t>
      </w:r>
      <w:r w:rsidR="0039786A" w:rsidRPr="00A161DD">
        <w:rPr>
          <w:rFonts w:ascii="Times New Roman" w:hAnsi="Times New Roman" w:cs="Times New Roman"/>
          <w:i/>
          <w:noProof/>
          <w:sz w:val="20"/>
          <w:szCs w:val="20"/>
        </w:rPr>
        <w:t>in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 Software Engineering, </w:t>
      </w:r>
      <w:r w:rsidR="0039786A" w:rsidRPr="00A161DD">
        <w:rPr>
          <w:rFonts w:ascii="Times New Roman" w:hAnsi="Times New Roman" w:cs="Times New Roman"/>
          <w:sz w:val="20"/>
          <w:szCs w:val="20"/>
        </w:rPr>
        <w:t>pp. 783-790. 2013.</w:t>
      </w:r>
    </w:p>
    <w:p w14:paraId="397491DF" w14:textId="0CE27B86" w:rsidR="00852EBA" w:rsidRDefault="00AF3ACB" w:rsidP="00852EBA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Student </w:t>
      </w:r>
      <w:r w:rsidR="0050719E">
        <w:rPr>
          <w:rFonts w:ascii="Bell MT" w:hAnsi="Bell MT" w:cs="Times New Roman"/>
          <w:b/>
          <w:sz w:val="24"/>
          <w:szCs w:val="24"/>
          <w:u w:val="single"/>
        </w:rPr>
        <w:t>S</w:t>
      </w:r>
      <w:r>
        <w:rPr>
          <w:rFonts w:ascii="Bell MT" w:hAnsi="Bell MT" w:cs="Times New Roman"/>
          <w:b/>
          <w:sz w:val="24"/>
          <w:szCs w:val="24"/>
          <w:u w:val="single"/>
        </w:rPr>
        <w:t>upervision</w:t>
      </w:r>
    </w:p>
    <w:p w14:paraId="5FCA6EF6" w14:textId="3BFD822A" w:rsidR="004F6EDC" w:rsidRDefault="00366336" w:rsidP="001C7CEC">
      <w:pPr>
        <w:spacing w:after="0"/>
        <w:contextualSpacing/>
        <w:rPr>
          <w:rFonts w:ascii="Times New Roman" w:hAnsi="Times New Roman" w:cs="Times New Roman"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Ph.D.</w:t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4F6EDC" w:rsidRPr="00D64182">
        <w:rPr>
          <w:rFonts w:ascii="Times New Roman" w:hAnsi="Times New Roman" w:cs="Times New Roman"/>
          <w:sz w:val="20"/>
          <w:szCs w:val="20"/>
        </w:rPr>
        <w:t>Amjad Allobadi</w:t>
      </w:r>
      <w:r w:rsidR="004F6EDC">
        <w:rPr>
          <w:rFonts w:ascii="Times New Roman" w:hAnsi="Times New Roman" w:cs="Times New Roman"/>
          <w:sz w:val="20"/>
          <w:szCs w:val="20"/>
        </w:rPr>
        <w:t xml:space="preserve">, </w:t>
      </w:r>
      <w:r w:rsidR="004F6EDC" w:rsidRPr="00366336">
        <w:rPr>
          <w:rFonts w:ascii="Times New Roman" w:hAnsi="Times New Roman" w:cs="Times New Roman"/>
          <w:sz w:val="20"/>
          <w:szCs w:val="20"/>
        </w:rPr>
        <w:t>North Dakota State University</w:t>
      </w:r>
      <w:r w:rsidR="004F6EDC" w:rsidRPr="00AF3ACB">
        <w:rPr>
          <w:rFonts w:ascii="Times New Roman" w:hAnsi="Times New Roman" w:cs="Times New Roman"/>
          <w:sz w:val="20"/>
          <w:szCs w:val="20"/>
        </w:rPr>
        <w:t xml:space="preserve"> (</w:t>
      </w:r>
      <w:r w:rsidR="004F6EDC">
        <w:rPr>
          <w:rFonts w:ascii="Times New Roman" w:hAnsi="Times New Roman" w:cs="Times New Roman"/>
          <w:sz w:val="20"/>
          <w:szCs w:val="20"/>
        </w:rPr>
        <w:t>Nov</w:t>
      </w:r>
      <w:r w:rsidR="004F6EDC" w:rsidRPr="00AF3ACB">
        <w:rPr>
          <w:rFonts w:ascii="Times New Roman" w:hAnsi="Times New Roman" w:cs="Times New Roman"/>
          <w:sz w:val="20"/>
          <w:szCs w:val="20"/>
        </w:rPr>
        <w:t xml:space="preserve"> 202</w:t>
      </w:r>
      <w:r w:rsidR="004F6EDC">
        <w:rPr>
          <w:rFonts w:ascii="Times New Roman" w:hAnsi="Times New Roman" w:cs="Times New Roman"/>
          <w:sz w:val="20"/>
          <w:szCs w:val="20"/>
        </w:rPr>
        <w:t>2</w:t>
      </w:r>
      <w:r w:rsidR="004F6EDC" w:rsidRPr="00AF3ACB">
        <w:rPr>
          <w:rFonts w:ascii="Times New Roman" w:hAnsi="Times New Roman" w:cs="Times New Roman"/>
          <w:sz w:val="20"/>
          <w:szCs w:val="20"/>
        </w:rPr>
        <w:t xml:space="preserve"> - current)</w:t>
      </w:r>
    </w:p>
    <w:p w14:paraId="5CC6D2F1" w14:textId="77777777" w:rsidR="004F6EDC" w:rsidRDefault="004F6EDC" w:rsidP="001C7CEC">
      <w:pPr>
        <w:spacing w:after="60"/>
        <w:ind w:left="720"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Mohayeminul Islam</w:t>
      </w:r>
      <w:r>
        <w:rPr>
          <w:rFonts w:ascii="Times New Roman" w:hAnsi="Times New Roman" w:cs="Times New Roman"/>
          <w:sz w:val="20"/>
          <w:szCs w:val="20"/>
        </w:rPr>
        <w:t>, University of Alberta</w:t>
      </w:r>
      <w:r w:rsidRPr="00AF3ACB">
        <w:rPr>
          <w:rFonts w:ascii="Times New Roman" w:hAnsi="Times New Roman" w:cs="Times New Roman"/>
          <w:sz w:val="20"/>
          <w:szCs w:val="20"/>
        </w:rPr>
        <w:t xml:space="preserve"> (Oct 2021 - current)</w:t>
      </w:r>
    </w:p>
    <w:p w14:paraId="0A3983EE" w14:textId="77777777" w:rsidR="00D64182" w:rsidRDefault="004F6EDC" w:rsidP="004630CE">
      <w:pPr>
        <w:spacing w:after="60"/>
        <w:ind w:left="720" w:firstLine="720"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Sooyong Jeong</w:t>
      </w:r>
      <w:r w:rsidRPr="005979E6">
        <w:rPr>
          <w:rFonts w:ascii="Times New Roman" w:hAnsi="Times New Roman" w:cs="Times New Roman"/>
          <w:sz w:val="20"/>
          <w:szCs w:val="20"/>
        </w:rPr>
        <w:t>, Kyungpook National University (March 201</w:t>
      </w:r>
      <w:r>
        <w:rPr>
          <w:rFonts w:ascii="Times New Roman" w:hAnsi="Times New Roman" w:cs="Times New Roman"/>
          <w:sz w:val="20"/>
          <w:szCs w:val="20"/>
        </w:rPr>
        <w:t>9</w:t>
      </w:r>
      <w:r w:rsidRPr="005979E6">
        <w:rPr>
          <w:rFonts w:ascii="Times New Roman" w:hAnsi="Times New Roman" w:cs="Times New Roman"/>
          <w:sz w:val="20"/>
          <w:szCs w:val="20"/>
        </w:rPr>
        <w:t xml:space="preserve"> – Feb 2020)</w:t>
      </w:r>
    </w:p>
    <w:p w14:paraId="65F3D78C" w14:textId="07772B8E" w:rsidR="00AF3ACB" w:rsidRDefault="00AF3ACB" w:rsidP="001C7CEC">
      <w:pPr>
        <w:spacing w:after="0"/>
        <w:contextualSpacing/>
        <w:rPr>
          <w:rFonts w:ascii="Times New Roman" w:hAnsi="Times New Roman" w:cs="Times New Roman"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Masters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="004F6EDC" w:rsidRPr="00D64182">
        <w:rPr>
          <w:rFonts w:ascii="Times New Roman" w:hAnsi="Times New Roman" w:cs="Times New Roman"/>
          <w:sz w:val="20"/>
          <w:szCs w:val="20"/>
        </w:rPr>
        <w:t>Mansur Gulami</w:t>
      </w:r>
      <w:r w:rsidR="004F6EDC">
        <w:rPr>
          <w:rFonts w:ascii="Times New Roman" w:hAnsi="Times New Roman" w:cs="Times New Roman"/>
          <w:sz w:val="20"/>
          <w:szCs w:val="20"/>
        </w:rPr>
        <w:t>, University of Albert (Feb 2022 – July 2022)</w:t>
      </w:r>
    </w:p>
    <w:p w14:paraId="24264DA5" w14:textId="6C7D8390" w:rsidR="004F6EDC" w:rsidRDefault="004F6EDC" w:rsidP="004630CE">
      <w:pPr>
        <w:spacing w:after="60"/>
        <w:ind w:left="720" w:firstLine="720"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Batyr Nuryyev</w:t>
      </w:r>
      <w:r>
        <w:rPr>
          <w:rFonts w:ascii="Times New Roman" w:hAnsi="Times New Roman" w:cs="Times New Roman"/>
          <w:sz w:val="20"/>
          <w:szCs w:val="20"/>
        </w:rPr>
        <w:t>, University of Alberta</w:t>
      </w:r>
      <w:r w:rsidRPr="00AF3ACB">
        <w:rPr>
          <w:rFonts w:ascii="Times New Roman" w:hAnsi="Times New Roman" w:cs="Times New Roman"/>
          <w:sz w:val="20"/>
          <w:szCs w:val="20"/>
        </w:rPr>
        <w:t xml:space="preserve"> (July 2020 – Nov 2021</w:t>
      </w:r>
      <w:r>
        <w:rPr>
          <w:rFonts w:ascii="Times New Roman" w:hAnsi="Times New Roman" w:cs="Times New Roman"/>
          <w:sz w:val="20"/>
          <w:szCs w:val="20"/>
        </w:rPr>
        <w:t>)</w:t>
      </w:r>
    </w:p>
    <w:p w14:paraId="720D0E99" w14:textId="19349913" w:rsidR="00AF3ACB" w:rsidRDefault="00AF3ACB" w:rsidP="001C7CEC">
      <w:pPr>
        <w:spacing w:after="240"/>
        <w:rPr>
          <w:rFonts w:ascii="Bell MT" w:hAnsi="Bell MT" w:cs="Times New Roman"/>
          <w:b/>
          <w:sz w:val="24"/>
          <w:szCs w:val="24"/>
          <w:u w:val="single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Ugrad RA</w:t>
      </w:r>
      <w:r w:rsidR="00EA2653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D64182">
        <w:rPr>
          <w:rFonts w:ascii="Times New Roman" w:hAnsi="Times New Roman" w:cs="Times New Roman"/>
          <w:sz w:val="20"/>
          <w:szCs w:val="20"/>
        </w:rPr>
        <w:t>Xichen Pan</w:t>
      </w:r>
      <w:r>
        <w:rPr>
          <w:rFonts w:ascii="Times New Roman" w:hAnsi="Times New Roman" w:cs="Times New Roman"/>
          <w:sz w:val="20"/>
          <w:szCs w:val="20"/>
        </w:rPr>
        <w:t>, University of Alberta</w:t>
      </w:r>
      <w:r w:rsidRPr="00AF3ACB">
        <w:rPr>
          <w:rFonts w:ascii="Times New Roman" w:hAnsi="Times New Roman" w:cs="Times New Roman"/>
          <w:sz w:val="20"/>
          <w:szCs w:val="20"/>
        </w:rPr>
        <w:t xml:space="preserve"> (May 2021 – Sep 2021)</w:t>
      </w:r>
      <w:r w:rsidR="005979E6">
        <w:rPr>
          <w:rFonts w:ascii="Times New Roman" w:hAnsi="Times New Roman" w:cs="Times New Roman"/>
          <w:sz w:val="20"/>
          <w:szCs w:val="20"/>
        </w:rPr>
        <w:tab/>
        <w:t xml:space="preserve"> </w:t>
      </w:r>
    </w:p>
    <w:p w14:paraId="77C9BA85" w14:textId="4EF811A4" w:rsidR="00D61F80" w:rsidRDefault="00D61F80" w:rsidP="00852EBA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Teaching</w:t>
      </w:r>
    </w:p>
    <w:p w14:paraId="1DC99F11" w14:textId="6E7C969D" w:rsidR="00D61F80" w:rsidRPr="00AA1D0D" w:rsidRDefault="00D61F80" w:rsidP="00AA1D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AA1D0D">
        <w:rPr>
          <w:rFonts w:ascii="Times New Roman" w:hAnsi="Times New Roman" w:cs="Times New Roman"/>
          <w:bCs/>
          <w:sz w:val="20"/>
          <w:szCs w:val="20"/>
        </w:rPr>
        <w:t>CSCI 714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AA1D0D">
        <w:rPr>
          <w:rFonts w:ascii="Times New Roman" w:hAnsi="Times New Roman" w:cs="Times New Roman"/>
          <w:bCs/>
          <w:sz w:val="20"/>
          <w:szCs w:val="20"/>
        </w:rPr>
        <w:t>Software Project Planning and Estimation, N</w:t>
      </w:r>
      <w:r w:rsidRPr="00AA1D0D">
        <w:rPr>
          <w:rFonts w:ascii="Times New Roman" w:hAnsi="Times New Roman" w:cs="Times New Roman"/>
          <w:bCs/>
          <w:sz w:val="20"/>
          <w:szCs w:val="20"/>
        </w:rPr>
        <w:t>DSU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- Fall 2022</w:t>
      </w:r>
    </w:p>
    <w:p w14:paraId="14A85C45" w14:textId="2D74A221" w:rsidR="00D61F80" w:rsidRPr="00AA1D0D" w:rsidRDefault="00D61F80" w:rsidP="00AA1D0D">
      <w:pPr>
        <w:spacing w:after="240"/>
        <w:rPr>
          <w:rFonts w:ascii="Times New Roman" w:hAnsi="Times New Roman" w:cs="Times New Roman"/>
          <w:bCs/>
          <w:sz w:val="20"/>
          <w:szCs w:val="20"/>
        </w:rPr>
      </w:pPr>
      <w:r w:rsidRPr="00AA1D0D">
        <w:rPr>
          <w:rFonts w:ascii="Times New Roman" w:hAnsi="Times New Roman" w:cs="Times New Roman"/>
          <w:bCs/>
          <w:sz w:val="20"/>
          <w:szCs w:val="20"/>
        </w:rPr>
        <w:t>CSCI 783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AA1D0D">
        <w:rPr>
          <w:rFonts w:ascii="Times New Roman" w:hAnsi="Times New Roman" w:cs="Times New Roman"/>
          <w:bCs/>
          <w:sz w:val="20"/>
          <w:szCs w:val="20"/>
        </w:rPr>
        <w:t>Topics in Software Systems: Mobile Software Engineering, N</w:t>
      </w:r>
      <w:r w:rsidRPr="00AA1D0D">
        <w:rPr>
          <w:rFonts w:ascii="Times New Roman" w:hAnsi="Times New Roman" w:cs="Times New Roman"/>
          <w:bCs/>
          <w:sz w:val="20"/>
          <w:szCs w:val="20"/>
        </w:rPr>
        <w:t>DSU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- Spring 2023</w:t>
      </w:r>
    </w:p>
    <w:p w14:paraId="01A260C2" w14:textId="2CDB654B" w:rsidR="00AF3ACB" w:rsidRPr="00A161DD" w:rsidRDefault="00AF3ACB" w:rsidP="00852EBA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ervices</w:t>
      </w:r>
    </w:p>
    <w:p w14:paraId="1936FE7E" w14:textId="6E1121CF" w:rsidR="00CD267D" w:rsidRPr="00766AB0" w:rsidRDefault="00CD267D" w:rsidP="00852EBA">
      <w:pPr>
        <w:contextualSpacing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ession Chai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  <w:r w:rsidRPr="00766AB0">
        <w:rPr>
          <w:rFonts w:ascii="Times New Roman" w:hAnsi="Times New Roman" w:cs="Times New Roman"/>
          <w:bCs/>
          <w:sz w:val="20"/>
          <w:szCs w:val="20"/>
        </w:rPr>
        <w:t>SANER – 2022</w:t>
      </w:r>
    </w:p>
    <w:p w14:paraId="529835D7" w14:textId="224AFFB5" w:rsidR="00CD267D" w:rsidRDefault="00CD267D" w:rsidP="003D3913">
      <w:pPr>
        <w:spacing w:after="6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6AB0">
        <w:rPr>
          <w:rFonts w:ascii="Times New Roman" w:hAnsi="Times New Roman" w:cs="Times New Roman"/>
          <w:bCs/>
          <w:sz w:val="20"/>
          <w:szCs w:val="20"/>
        </w:rPr>
        <w:tab/>
      </w:r>
      <w:r w:rsidR="004630CE">
        <w:rPr>
          <w:rFonts w:ascii="Times New Roman" w:hAnsi="Times New Roman" w:cs="Times New Roman"/>
          <w:bCs/>
          <w:sz w:val="20"/>
          <w:szCs w:val="20"/>
        </w:rPr>
        <w:tab/>
      </w:r>
      <w:r w:rsidR="00766AB0" w:rsidRPr="00766AB0">
        <w:rPr>
          <w:rFonts w:ascii="Times New Roman" w:hAnsi="Times New Roman" w:cs="Times New Roman"/>
          <w:bCs/>
          <w:sz w:val="20"/>
          <w:szCs w:val="20"/>
        </w:rPr>
        <w:t>MSR - 2022</w:t>
      </w:r>
    </w:p>
    <w:p w14:paraId="6F0F212C" w14:textId="6F74768D" w:rsidR="00766AB0" w:rsidRDefault="00852EBA" w:rsidP="004630CE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C Memb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  <w:r w:rsidR="00766AB0" w:rsidRPr="00766AB0">
        <w:rPr>
          <w:rFonts w:ascii="Times New Roman" w:hAnsi="Times New Roman" w:cs="Times New Roman"/>
          <w:bCs/>
          <w:sz w:val="20"/>
          <w:szCs w:val="20"/>
        </w:rPr>
        <w:t>MSR – 2021</w:t>
      </w:r>
      <w:r w:rsidR="00766AB0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766AB0" w:rsidRPr="00852EBA">
        <w:rPr>
          <w:rFonts w:ascii="Times New Roman" w:hAnsi="Times New Roman" w:cs="Times New Roman"/>
          <w:sz w:val="20"/>
          <w:szCs w:val="20"/>
        </w:rPr>
        <w:t>(</w:t>
      </w:r>
      <w:r w:rsidR="00CA41B8">
        <w:rPr>
          <w:rFonts w:ascii="Times New Roman" w:hAnsi="Times New Roman" w:cs="Times New Roman"/>
          <w:sz w:val="20"/>
          <w:szCs w:val="20"/>
        </w:rPr>
        <w:t>Technical</w:t>
      </w:r>
      <w:r w:rsidR="00766AB0" w:rsidRPr="00852EBA">
        <w:rPr>
          <w:rFonts w:ascii="Times New Roman" w:hAnsi="Times New Roman" w:cs="Times New Roman"/>
          <w:sz w:val="20"/>
          <w:szCs w:val="20"/>
        </w:rPr>
        <w:t xml:space="preserve"> track)</w:t>
      </w:r>
      <w:r w:rsidR="00766AB0" w:rsidRPr="00766AB0">
        <w:rPr>
          <w:rFonts w:ascii="Times New Roman" w:hAnsi="Times New Roman" w:cs="Times New Roman"/>
          <w:bCs/>
          <w:sz w:val="20"/>
          <w:szCs w:val="20"/>
        </w:rPr>
        <w:t>, 2022</w:t>
      </w:r>
      <w:r w:rsidR="00766AB0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766AB0" w:rsidRPr="00852EBA">
        <w:rPr>
          <w:rFonts w:ascii="Times New Roman" w:hAnsi="Times New Roman" w:cs="Times New Roman"/>
          <w:sz w:val="20"/>
          <w:szCs w:val="20"/>
        </w:rPr>
        <w:t>(</w:t>
      </w:r>
      <w:r w:rsidR="00CA41B8">
        <w:rPr>
          <w:rFonts w:ascii="Times New Roman" w:hAnsi="Times New Roman" w:cs="Times New Roman"/>
          <w:sz w:val="20"/>
          <w:szCs w:val="20"/>
        </w:rPr>
        <w:t>Technical</w:t>
      </w:r>
      <w:r w:rsidR="00766AB0" w:rsidRPr="00852EBA">
        <w:rPr>
          <w:rFonts w:ascii="Times New Roman" w:hAnsi="Times New Roman" w:cs="Times New Roman"/>
          <w:sz w:val="20"/>
          <w:szCs w:val="20"/>
        </w:rPr>
        <w:t xml:space="preserve"> track)</w:t>
      </w:r>
    </w:p>
    <w:p w14:paraId="29F2026C" w14:textId="4DAD7E38" w:rsidR="00766AB0" w:rsidRDefault="00766AB0" w:rsidP="004630CE">
      <w:pPr>
        <w:spacing w:after="0"/>
        <w:ind w:left="720"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ANER – 2021 </w:t>
      </w:r>
      <w:r w:rsidRPr="00852EBA">
        <w:rPr>
          <w:rFonts w:ascii="Times New Roman" w:hAnsi="Times New Roman" w:cs="Times New Roman"/>
          <w:sz w:val="20"/>
          <w:szCs w:val="20"/>
        </w:rPr>
        <w:t>(ERA track)</w:t>
      </w:r>
      <w:r>
        <w:rPr>
          <w:rFonts w:ascii="Times New Roman" w:hAnsi="Times New Roman" w:cs="Times New Roman"/>
          <w:sz w:val="20"/>
          <w:szCs w:val="20"/>
        </w:rPr>
        <w:t xml:space="preserve">, 2022 </w:t>
      </w:r>
      <w:r w:rsidRPr="00852EBA">
        <w:rPr>
          <w:rFonts w:ascii="Times New Roman" w:hAnsi="Times New Roman" w:cs="Times New Roman"/>
          <w:sz w:val="20"/>
          <w:szCs w:val="20"/>
        </w:rPr>
        <w:t>(ERA track)</w:t>
      </w:r>
    </w:p>
    <w:p w14:paraId="13D00024" w14:textId="5197F20C" w:rsidR="00766AB0" w:rsidRDefault="00766AB0" w:rsidP="004630CE">
      <w:pPr>
        <w:spacing w:after="0"/>
        <w:ind w:left="720"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 xml:space="preserve">MobileSoft - </w:t>
      </w:r>
      <w:r w:rsidRPr="00766AB0">
        <w:rPr>
          <w:rFonts w:ascii="Times New Roman" w:hAnsi="Times New Roman" w:cs="Times New Roman"/>
          <w:bCs/>
          <w:sz w:val="20"/>
          <w:szCs w:val="20"/>
        </w:rPr>
        <w:t>2022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852EBA">
        <w:rPr>
          <w:rFonts w:ascii="Times New Roman" w:hAnsi="Times New Roman" w:cs="Times New Roman"/>
          <w:sz w:val="20"/>
          <w:szCs w:val="20"/>
        </w:rPr>
        <w:t>(Research track)</w:t>
      </w:r>
      <w:r w:rsidR="0031646A">
        <w:rPr>
          <w:rFonts w:ascii="Times New Roman" w:hAnsi="Times New Roman" w:cs="Times New Roman"/>
          <w:sz w:val="20"/>
          <w:szCs w:val="20"/>
        </w:rPr>
        <w:t xml:space="preserve">, </w:t>
      </w:r>
      <w:r w:rsidR="0031646A" w:rsidRPr="00766AB0">
        <w:rPr>
          <w:rFonts w:ascii="Times New Roman" w:hAnsi="Times New Roman" w:cs="Times New Roman"/>
          <w:bCs/>
          <w:sz w:val="20"/>
          <w:szCs w:val="20"/>
        </w:rPr>
        <w:t>202</w:t>
      </w:r>
      <w:r w:rsidR="0031646A">
        <w:rPr>
          <w:rFonts w:ascii="Times New Roman" w:hAnsi="Times New Roman" w:cs="Times New Roman"/>
          <w:bCs/>
          <w:sz w:val="20"/>
          <w:szCs w:val="20"/>
        </w:rPr>
        <w:t xml:space="preserve">3 </w:t>
      </w:r>
      <w:r w:rsidR="0031646A" w:rsidRPr="00852EBA">
        <w:rPr>
          <w:rFonts w:ascii="Times New Roman" w:hAnsi="Times New Roman" w:cs="Times New Roman"/>
          <w:sz w:val="20"/>
          <w:szCs w:val="20"/>
        </w:rPr>
        <w:t>(Research track)</w:t>
      </w:r>
    </w:p>
    <w:p w14:paraId="035A8FFF" w14:textId="4A145B47" w:rsidR="00766AB0" w:rsidRDefault="00766AB0" w:rsidP="004630CE">
      <w:pPr>
        <w:spacing w:after="0"/>
        <w:ind w:left="720"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SE – 2021 </w:t>
      </w:r>
      <w:r w:rsidRPr="00852EBA">
        <w:rPr>
          <w:rFonts w:ascii="Times New Roman" w:hAnsi="Times New Roman" w:cs="Times New Roman"/>
          <w:sz w:val="20"/>
          <w:szCs w:val="20"/>
        </w:rPr>
        <w:t>(Artifact track)</w:t>
      </w:r>
      <w:r>
        <w:rPr>
          <w:rFonts w:ascii="Times New Roman" w:hAnsi="Times New Roman" w:cs="Times New Roman"/>
          <w:sz w:val="20"/>
          <w:szCs w:val="20"/>
        </w:rPr>
        <w:t xml:space="preserve">, 2022 </w:t>
      </w:r>
      <w:r w:rsidRPr="00852EBA">
        <w:rPr>
          <w:rFonts w:ascii="Times New Roman" w:hAnsi="Times New Roman" w:cs="Times New Roman"/>
          <w:sz w:val="20"/>
          <w:szCs w:val="20"/>
        </w:rPr>
        <w:t>(Artifact track)</w:t>
      </w:r>
    </w:p>
    <w:p w14:paraId="3151A0F1" w14:textId="77777777" w:rsidR="00766AB0" w:rsidRDefault="00766AB0" w:rsidP="004630CE">
      <w:pPr>
        <w:spacing w:after="0"/>
        <w:ind w:left="720"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E – 2021 </w:t>
      </w:r>
      <w:r w:rsidRPr="00852EBA">
        <w:rPr>
          <w:rFonts w:ascii="Times New Roman" w:hAnsi="Times New Roman" w:cs="Times New Roman"/>
          <w:sz w:val="20"/>
          <w:szCs w:val="20"/>
        </w:rPr>
        <w:t>(Artifact track)</w:t>
      </w:r>
      <w:r>
        <w:rPr>
          <w:rFonts w:ascii="Times New Roman" w:hAnsi="Times New Roman" w:cs="Times New Roman"/>
          <w:sz w:val="20"/>
          <w:szCs w:val="20"/>
        </w:rPr>
        <w:t xml:space="preserve">, 2022 </w:t>
      </w:r>
      <w:r w:rsidRPr="00852EBA">
        <w:rPr>
          <w:rFonts w:ascii="Times New Roman" w:hAnsi="Times New Roman" w:cs="Times New Roman"/>
          <w:sz w:val="20"/>
          <w:szCs w:val="20"/>
        </w:rPr>
        <w:t>(Artifact track)</w:t>
      </w:r>
    </w:p>
    <w:p w14:paraId="46675652" w14:textId="5E103898" w:rsidR="00852EBA" w:rsidRPr="00A161DD" w:rsidRDefault="00766AB0" w:rsidP="003D3913">
      <w:pPr>
        <w:spacing w:after="60"/>
        <w:ind w:left="720"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CSE – 2023 (Demo track)</w:t>
      </w:r>
      <w:r w:rsidR="00852EBA">
        <w:rPr>
          <w:rFonts w:ascii="Times New Roman" w:hAnsi="Times New Roman" w:cs="Times New Roman"/>
          <w:sz w:val="20"/>
          <w:szCs w:val="20"/>
        </w:rPr>
        <w:tab/>
      </w:r>
    </w:p>
    <w:p w14:paraId="6C3596D8" w14:textId="53D520F8" w:rsidR="00852EBA" w:rsidRDefault="00852EBA" w:rsidP="004630CE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view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  <w:r w:rsidRPr="00852EBA">
        <w:rPr>
          <w:rFonts w:ascii="Times New Roman" w:hAnsi="Times New Roman" w:cs="Times New Roman"/>
          <w:sz w:val="20"/>
          <w:szCs w:val="20"/>
        </w:rPr>
        <w:t>IEEE Transactions on Software Engineering</w:t>
      </w:r>
      <w:r w:rsidR="00CD267D">
        <w:rPr>
          <w:rFonts w:ascii="Times New Roman" w:hAnsi="Times New Roman" w:cs="Times New Roman"/>
          <w:sz w:val="20"/>
          <w:szCs w:val="20"/>
        </w:rPr>
        <w:t xml:space="preserve"> – 2021, 2022</w:t>
      </w:r>
    </w:p>
    <w:p w14:paraId="3C23420A" w14:textId="325E9B8B" w:rsidR="00923587" w:rsidRDefault="00923587" w:rsidP="00852EBA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4630CE">
        <w:rPr>
          <w:rFonts w:ascii="Times New Roman" w:hAnsi="Times New Roman" w:cs="Times New Roman"/>
          <w:sz w:val="20"/>
          <w:szCs w:val="20"/>
        </w:rPr>
        <w:tab/>
      </w:r>
      <w:r w:rsidRPr="00923587">
        <w:rPr>
          <w:rFonts w:ascii="Times New Roman" w:hAnsi="Times New Roman" w:cs="Times New Roman"/>
          <w:sz w:val="20"/>
          <w:szCs w:val="20"/>
        </w:rPr>
        <w:t>Empirical Software Engineering - 2021, 2022</w:t>
      </w:r>
    </w:p>
    <w:p w14:paraId="5EE8D4BA" w14:textId="7281E7FA" w:rsidR="00852EBA" w:rsidRPr="00A161DD" w:rsidRDefault="00852EBA" w:rsidP="003D3913">
      <w:pPr>
        <w:spacing w:after="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4630CE">
        <w:rPr>
          <w:rFonts w:ascii="Times New Roman" w:hAnsi="Times New Roman" w:cs="Times New Roman"/>
          <w:sz w:val="20"/>
          <w:szCs w:val="20"/>
        </w:rPr>
        <w:tab/>
      </w:r>
      <w:r w:rsidRPr="00852EBA">
        <w:rPr>
          <w:rFonts w:ascii="Times New Roman" w:hAnsi="Times New Roman" w:cs="Times New Roman"/>
          <w:sz w:val="20"/>
          <w:szCs w:val="20"/>
        </w:rPr>
        <w:t>Journal of Software: Practice and Experience</w:t>
      </w:r>
      <w:r w:rsidR="00CD267D">
        <w:rPr>
          <w:rFonts w:ascii="Times New Roman" w:hAnsi="Times New Roman" w:cs="Times New Roman"/>
          <w:sz w:val="20"/>
          <w:szCs w:val="20"/>
        </w:rPr>
        <w:t xml:space="preserve"> - 2020</w:t>
      </w:r>
    </w:p>
    <w:p w14:paraId="1CC3D362" w14:textId="33ECE361" w:rsidR="00852EBA" w:rsidRDefault="00852EBA" w:rsidP="004630CE">
      <w:pPr>
        <w:spacing w:after="240"/>
        <w:jc w:val="both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0"/>
          <w:szCs w:val="20"/>
        </w:rPr>
        <w:t>Sub-review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  <w:t>I</w:t>
      </w:r>
      <w:r w:rsidRPr="00852EBA">
        <w:rPr>
          <w:rFonts w:ascii="Times New Roman" w:hAnsi="Times New Roman" w:cs="Times New Roman"/>
          <w:sz w:val="20"/>
          <w:szCs w:val="20"/>
        </w:rPr>
        <w:t>EEE Transactions on Software Engineering</w:t>
      </w:r>
      <w:r w:rsidR="00CD267D">
        <w:rPr>
          <w:rFonts w:ascii="Times New Roman" w:hAnsi="Times New Roman" w:cs="Times New Roman"/>
          <w:sz w:val="20"/>
          <w:szCs w:val="20"/>
        </w:rPr>
        <w:t xml:space="preserve"> - 2020</w:t>
      </w:r>
    </w:p>
    <w:p w14:paraId="7DD34B2C" w14:textId="77777777" w:rsidR="005979E6" w:rsidRPr="00A161DD" w:rsidRDefault="005979E6" w:rsidP="005979E6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Bell MT" w:hAnsi="Bell MT" w:cs="Times New Roman"/>
          <w:b/>
          <w:sz w:val="24"/>
          <w:szCs w:val="24"/>
          <w:u w:val="single"/>
        </w:rPr>
        <w:t>Industrial Experience</w:t>
      </w:r>
    </w:p>
    <w:p w14:paraId="2DF7E114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Unified Technology Consultancy, Nepal.</w:t>
      </w:r>
      <w:r w:rsidRPr="00A161DD">
        <w:rPr>
          <w:rFonts w:ascii="Times New Roman" w:hAnsi="Times New Roman" w:cs="Times New Roman"/>
          <w:sz w:val="20"/>
          <w:szCs w:val="20"/>
        </w:rPr>
        <w:t xml:space="preserve"> Co-founder (February 2009 – June 2011) </w:t>
      </w:r>
    </w:p>
    <w:p w14:paraId="19828D1E" w14:textId="77777777" w:rsidR="005979E6" w:rsidRPr="00A161DD" w:rsidRDefault="005979E6" w:rsidP="00CF0C40">
      <w:pPr>
        <w:spacing w:after="60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Responsibilities - business development an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project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m</w:t>
      </w:r>
      <w:r w:rsidRPr="00A161DD">
        <w:rPr>
          <w:rFonts w:ascii="Times New Roman" w:hAnsi="Times New Roman" w:cs="Times New Roman"/>
          <w:sz w:val="20"/>
          <w:szCs w:val="20"/>
        </w:rPr>
        <w:t>anagement</w:t>
      </w:r>
    </w:p>
    <w:p w14:paraId="406C6B00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V2Soft, India.</w:t>
      </w:r>
      <w:r w:rsidRPr="00A161DD">
        <w:rPr>
          <w:rFonts w:ascii="Times New Roman" w:hAnsi="Times New Roman" w:cs="Times New Roman"/>
          <w:sz w:val="20"/>
          <w:szCs w:val="20"/>
        </w:rPr>
        <w:t xml:space="preserve"> Business Development Manager (March 2008 – August 2008)</w:t>
      </w:r>
    </w:p>
    <w:p w14:paraId="1A51B432" w14:textId="77777777" w:rsidR="005979E6" w:rsidRPr="00A161DD" w:rsidRDefault="005979E6" w:rsidP="00CF0C40">
      <w:pPr>
        <w:spacing w:after="60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>Responsibility - business development</w:t>
      </w:r>
    </w:p>
    <w:p w14:paraId="4B7AA9CC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 xml:space="preserve">FoxsysTech, India. </w:t>
      </w:r>
      <w:r w:rsidRPr="00A161DD">
        <w:rPr>
          <w:rFonts w:ascii="Times New Roman" w:hAnsi="Times New Roman" w:cs="Times New Roman"/>
          <w:sz w:val="20"/>
          <w:szCs w:val="20"/>
        </w:rPr>
        <w:t>Business Development Manager (September 2007 – January 2008)</w:t>
      </w:r>
    </w:p>
    <w:p w14:paraId="3BD0C376" w14:textId="77777777" w:rsidR="005979E6" w:rsidRPr="00A161DD" w:rsidRDefault="005979E6" w:rsidP="00CF0C40">
      <w:pPr>
        <w:spacing w:after="60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>Responsibilities - business development and project management</w:t>
      </w:r>
    </w:p>
    <w:p w14:paraId="52E7633A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MindproSoft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India. </w:t>
      </w:r>
      <w:r w:rsidRPr="00A161DD">
        <w:rPr>
          <w:rFonts w:ascii="Times New Roman" w:hAnsi="Times New Roman" w:cs="Times New Roman"/>
          <w:sz w:val="20"/>
          <w:szCs w:val="20"/>
        </w:rPr>
        <w:t>Co-founder (November 2005 – August 2007)</w:t>
      </w:r>
    </w:p>
    <w:p w14:paraId="11D68E5A" w14:textId="77777777" w:rsidR="005979E6" w:rsidRPr="00093B8A" w:rsidRDefault="005979E6" w:rsidP="0014337C">
      <w:pPr>
        <w:spacing w:after="24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161DD">
        <w:rPr>
          <w:rFonts w:ascii="Times New Roman" w:hAnsi="Times New Roman" w:cs="Times New Roman"/>
          <w:sz w:val="20"/>
          <w:szCs w:val="20"/>
        </w:rPr>
        <w:t>Responsibilities - programming, project management, and business development</w:t>
      </w:r>
    </w:p>
    <w:p w14:paraId="6F1FC3D9" w14:textId="77777777" w:rsidR="005979E6" w:rsidRPr="00A161DD" w:rsidRDefault="005979E6" w:rsidP="005979E6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Bell MT" w:hAnsi="Bell MT" w:cs="Times New Roman"/>
          <w:b/>
          <w:sz w:val="24"/>
          <w:szCs w:val="24"/>
          <w:u w:val="single"/>
        </w:rPr>
        <w:t>Awards and Fellowships</w:t>
      </w:r>
    </w:p>
    <w:p w14:paraId="30A93BA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BrainKorea21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7)</w:t>
      </w:r>
    </w:p>
    <w:p w14:paraId="6762CEE2" w14:textId="77777777" w:rsidR="005979E6" w:rsidRPr="00A161DD" w:rsidRDefault="005979E6" w:rsidP="00CF0C40">
      <w:pPr>
        <w:spacing w:after="6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ab/>
        <w:t xml:space="preserve">Human resource development funding program initiated by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Korean</w:t>
      </w:r>
      <w:r w:rsidRPr="00A161DD">
        <w:rPr>
          <w:rFonts w:ascii="Times New Roman" w:hAnsi="Times New Roman" w:cs="Times New Roman"/>
          <w:sz w:val="20"/>
          <w:szCs w:val="20"/>
        </w:rPr>
        <w:t xml:space="preserve"> government.</w:t>
      </w:r>
    </w:p>
    <w:p w14:paraId="54A7A40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3 – August 2015)</w:t>
      </w:r>
    </w:p>
    <w:p w14:paraId="3E4D2212" w14:textId="77777777" w:rsidR="005979E6" w:rsidRPr="00A161DD" w:rsidRDefault="005979E6" w:rsidP="00CF0C40">
      <w:pPr>
        <w:spacing w:after="6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ab/>
        <w:t xml:space="preserve">Kyungpook National University scholarship for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Ph.D.</w:t>
      </w:r>
      <w:r w:rsidRPr="00A161DD">
        <w:rPr>
          <w:rFonts w:ascii="Times New Roman" w:hAnsi="Times New Roman" w:cs="Times New Roman"/>
          <w:sz w:val="20"/>
          <w:szCs w:val="20"/>
        </w:rPr>
        <w:t xml:space="preserve"> program.</w:t>
      </w:r>
    </w:p>
    <w:p w14:paraId="3020F1D8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3)</w:t>
      </w:r>
    </w:p>
    <w:p w14:paraId="70D38647" w14:textId="7AEAB51F" w:rsidR="005979E6" w:rsidRDefault="005979E6" w:rsidP="005979E6">
      <w:pPr>
        <w:spacing w:after="360"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Times New Roman" w:hAnsi="Times New Roman" w:cs="Times New Roman"/>
          <w:sz w:val="20"/>
          <w:szCs w:val="20"/>
        </w:rPr>
        <w:tab/>
        <w:t xml:space="preserve">Kyungpook National University scholarship for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A161DD">
        <w:rPr>
          <w:rFonts w:ascii="Times New Roman" w:hAnsi="Times New Roman" w:cs="Times New Roman"/>
          <w:sz w:val="20"/>
          <w:szCs w:val="20"/>
        </w:rPr>
        <w:t>M.S. program.</w:t>
      </w:r>
    </w:p>
    <w:sectPr w:rsidR="005979E6" w:rsidSect="00DE1EF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3BA3A" w14:textId="77777777" w:rsidR="00856C12" w:rsidRDefault="00856C12" w:rsidP="00480ADB">
      <w:pPr>
        <w:spacing w:after="0" w:line="240" w:lineRule="auto"/>
      </w:pPr>
      <w:r>
        <w:separator/>
      </w:r>
    </w:p>
  </w:endnote>
  <w:endnote w:type="continuationSeparator" w:id="0">
    <w:p w14:paraId="420E3F56" w14:textId="77777777" w:rsidR="00856C12" w:rsidRDefault="00856C12" w:rsidP="0048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1178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A0C28D" w14:textId="77777777" w:rsidR="005219A6" w:rsidRDefault="005219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117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2544EB3" w14:textId="77777777" w:rsidR="005219A6" w:rsidRDefault="00521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ABC87" w14:textId="77777777" w:rsidR="00856C12" w:rsidRDefault="00856C12" w:rsidP="00480ADB">
      <w:pPr>
        <w:spacing w:after="0" w:line="240" w:lineRule="auto"/>
      </w:pPr>
      <w:r>
        <w:separator/>
      </w:r>
    </w:p>
  </w:footnote>
  <w:footnote w:type="continuationSeparator" w:id="0">
    <w:p w14:paraId="639DB1EA" w14:textId="77777777" w:rsidR="00856C12" w:rsidRDefault="00856C12" w:rsidP="0048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1CFB"/>
    <w:multiLevelType w:val="hybridMultilevel"/>
    <w:tmpl w:val="20CA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A12B8"/>
    <w:multiLevelType w:val="hybridMultilevel"/>
    <w:tmpl w:val="BF40A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B43FC"/>
    <w:multiLevelType w:val="hybridMultilevel"/>
    <w:tmpl w:val="29482AFA"/>
    <w:lvl w:ilvl="0" w:tplc="0A2C865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922A7"/>
    <w:multiLevelType w:val="hybridMultilevel"/>
    <w:tmpl w:val="37BC9326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1D0836"/>
    <w:multiLevelType w:val="hybridMultilevel"/>
    <w:tmpl w:val="1F320746"/>
    <w:lvl w:ilvl="0" w:tplc="797268AC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2F6F11"/>
    <w:multiLevelType w:val="hybridMultilevel"/>
    <w:tmpl w:val="3EBC3D4C"/>
    <w:lvl w:ilvl="0" w:tplc="C5A4D5F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E3717D"/>
    <w:multiLevelType w:val="hybridMultilevel"/>
    <w:tmpl w:val="9A46F0C2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6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NLC0MDAzMDMxNTZQ0lEKTi0uzszPAykwMqkFACgBQw8tAAAA"/>
  </w:docVars>
  <w:rsids>
    <w:rsidRoot w:val="00DE1EFB"/>
    <w:rsid w:val="0002454B"/>
    <w:rsid w:val="000246C3"/>
    <w:rsid w:val="00044D27"/>
    <w:rsid w:val="000461A7"/>
    <w:rsid w:val="00054180"/>
    <w:rsid w:val="00061A90"/>
    <w:rsid w:val="00073A13"/>
    <w:rsid w:val="00086670"/>
    <w:rsid w:val="00086EE9"/>
    <w:rsid w:val="00093B8A"/>
    <w:rsid w:val="000A06EA"/>
    <w:rsid w:val="000A1592"/>
    <w:rsid w:val="000A3716"/>
    <w:rsid w:val="000C5D83"/>
    <w:rsid w:val="000C5F6D"/>
    <w:rsid w:val="000D2F6B"/>
    <w:rsid w:val="000D57AC"/>
    <w:rsid w:val="000D61C5"/>
    <w:rsid w:val="000E4A55"/>
    <w:rsid w:val="000F39E8"/>
    <w:rsid w:val="00103F60"/>
    <w:rsid w:val="00112705"/>
    <w:rsid w:val="00121052"/>
    <w:rsid w:val="00124F03"/>
    <w:rsid w:val="00142962"/>
    <w:rsid w:val="0014337C"/>
    <w:rsid w:val="001455E4"/>
    <w:rsid w:val="00155CF1"/>
    <w:rsid w:val="001751D4"/>
    <w:rsid w:val="00193448"/>
    <w:rsid w:val="00197723"/>
    <w:rsid w:val="001A1AAB"/>
    <w:rsid w:val="001A6714"/>
    <w:rsid w:val="001B5B1A"/>
    <w:rsid w:val="001C7CEC"/>
    <w:rsid w:val="001C7EB6"/>
    <w:rsid w:val="001D77F8"/>
    <w:rsid w:val="001E07F5"/>
    <w:rsid w:val="001E1BF8"/>
    <w:rsid w:val="001F177A"/>
    <w:rsid w:val="001F34EE"/>
    <w:rsid w:val="001F5463"/>
    <w:rsid w:val="002030F4"/>
    <w:rsid w:val="00203BF5"/>
    <w:rsid w:val="00235CF9"/>
    <w:rsid w:val="00241EE4"/>
    <w:rsid w:val="00242ED2"/>
    <w:rsid w:val="002472B3"/>
    <w:rsid w:val="00252CF9"/>
    <w:rsid w:val="002531CB"/>
    <w:rsid w:val="002617B3"/>
    <w:rsid w:val="002A49CD"/>
    <w:rsid w:val="002B19CB"/>
    <w:rsid w:val="002B7E0F"/>
    <w:rsid w:val="002F41CC"/>
    <w:rsid w:val="002F6FA9"/>
    <w:rsid w:val="002F7129"/>
    <w:rsid w:val="0030330E"/>
    <w:rsid w:val="00311A88"/>
    <w:rsid w:val="0031646A"/>
    <w:rsid w:val="003474FB"/>
    <w:rsid w:val="00364A1A"/>
    <w:rsid w:val="00366336"/>
    <w:rsid w:val="00381B84"/>
    <w:rsid w:val="0038613C"/>
    <w:rsid w:val="003900B5"/>
    <w:rsid w:val="0039786A"/>
    <w:rsid w:val="003A7FB0"/>
    <w:rsid w:val="003B23CA"/>
    <w:rsid w:val="003B64C6"/>
    <w:rsid w:val="003C3157"/>
    <w:rsid w:val="003C3B8F"/>
    <w:rsid w:val="003C4AEA"/>
    <w:rsid w:val="003D1965"/>
    <w:rsid w:val="003D3913"/>
    <w:rsid w:val="003D532F"/>
    <w:rsid w:val="003E1256"/>
    <w:rsid w:val="003E2620"/>
    <w:rsid w:val="003E5AC4"/>
    <w:rsid w:val="003F1175"/>
    <w:rsid w:val="003F439C"/>
    <w:rsid w:val="003F7E4C"/>
    <w:rsid w:val="0040078D"/>
    <w:rsid w:val="004130C0"/>
    <w:rsid w:val="004242B3"/>
    <w:rsid w:val="00430E37"/>
    <w:rsid w:val="0043791A"/>
    <w:rsid w:val="0044299F"/>
    <w:rsid w:val="00446496"/>
    <w:rsid w:val="00452799"/>
    <w:rsid w:val="004630CE"/>
    <w:rsid w:val="0046373C"/>
    <w:rsid w:val="004642F6"/>
    <w:rsid w:val="00464E8F"/>
    <w:rsid w:val="00467133"/>
    <w:rsid w:val="00480ADB"/>
    <w:rsid w:val="0048418C"/>
    <w:rsid w:val="00486CA3"/>
    <w:rsid w:val="0049260C"/>
    <w:rsid w:val="004937C5"/>
    <w:rsid w:val="00495C62"/>
    <w:rsid w:val="004A1FB1"/>
    <w:rsid w:val="004A35DC"/>
    <w:rsid w:val="004A599C"/>
    <w:rsid w:val="004B1D25"/>
    <w:rsid w:val="004C5E62"/>
    <w:rsid w:val="004E4367"/>
    <w:rsid w:val="004E4A3B"/>
    <w:rsid w:val="004E6BEC"/>
    <w:rsid w:val="004F3F19"/>
    <w:rsid w:val="004F6EDC"/>
    <w:rsid w:val="00501412"/>
    <w:rsid w:val="00503F47"/>
    <w:rsid w:val="00505C4A"/>
    <w:rsid w:val="0050719E"/>
    <w:rsid w:val="00513608"/>
    <w:rsid w:val="00516E66"/>
    <w:rsid w:val="005219A6"/>
    <w:rsid w:val="00522390"/>
    <w:rsid w:val="00523CD2"/>
    <w:rsid w:val="00524A5B"/>
    <w:rsid w:val="005314D3"/>
    <w:rsid w:val="005319D6"/>
    <w:rsid w:val="0053574B"/>
    <w:rsid w:val="00553092"/>
    <w:rsid w:val="005535BC"/>
    <w:rsid w:val="00561925"/>
    <w:rsid w:val="00561AB5"/>
    <w:rsid w:val="0056646B"/>
    <w:rsid w:val="00576D6D"/>
    <w:rsid w:val="005802EA"/>
    <w:rsid w:val="00582500"/>
    <w:rsid w:val="00587213"/>
    <w:rsid w:val="005900F6"/>
    <w:rsid w:val="005979E6"/>
    <w:rsid w:val="005A50A5"/>
    <w:rsid w:val="005C6E4C"/>
    <w:rsid w:val="005E4D1C"/>
    <w:rsid w:val="00602E5E"/>
    <w:rsid w:val="0060655A"/>
    <w:rsid w:val="00617A29"/>
    <w:rsid w:val="0062274F"/>
    <w:rsid w:val="00655D9C"/>
    <w:rsid w:val="00655DFE"/>
    <w:rsid w:val="00672368"/>
    <w:rsid w:val="0067456F"/>
    <w:rsid w:val="00685944"/>
    <w:rsid w:val="0068681F"/>
    <w:rsid w:val="00694C90"/>
    <w:rsid w:val="006A20B1"/>
    <w:rsid w:val="006A3E78"/>
    <w:rsid w:val="006E1A36"/>
    <w:rsid w:val="006F24B0"/>
    <w:rsid w:val="00704486"/>
    <w:rsid w:val="0070524B"/>
    <w:rsid w:val="007079A5"/>
    <w:rsid w:val="007119B8"/>
    <w:rsid w:val="00711E91"/>
    <w:rsid w:val="007238F3"/>
    <w:rsid w:val="00724CA0"/>
    <w:rsid w:val="00725626"/>
    <w:rsid w:val="00726421"/>
    <w:rsid w:val="007407B9"/>
    <w:rsid w:val="00752ED6"/>
    <w:rsid w:val="007647A0"/>
    <w:rsid w:val="00766AB0"/>
    <w:rsid w:val="00772D3D"/>
    <w:rsid w:val="00776485"/>
    <w:rsid w:val="00776C08"/>
    <w:rsid w:val="00790FCC"/>
    <w:rsid w:val="007B04C5"/>
    <w:rsid w:val="007B1B33"/>
    <w:rsid w:val="007D098C"/>
    <w:rsid w:val="007D6547"/>
    <w:rsid w:val="007E2412"/>
    <w:rsid w:val="007E63F7"/>
    <w:rsid w:val="007F062B"/>
    <w:rsid w:val="007F5DCE"/>
    <w:rsid w:val="008106D7"/>
    <w:rsid w:val="00810FC9"/>
    <w:rsid w:val="008309E1"/>
    <w:rsid w:val="0083424E"/>
    <w:rsid w:val="008375DD"/>
    <w:rsid w:val="00850755"/>
    <w:rsid w:val="00851031"/>
    <w:rsid w:val="00852EBA"/>
    <w:rsid w:val="00856A5E"/>
    <w:rsid w:val="00856C12"/>
    <w:rsid w:val="00856F4C"/>
    <w:rsid w:val="00862F42"/>
    <w:rsid w:val="008644E6"/>
    <w:rsid w:val="00880D16"/>
    <w:rsid w:val="00887AC2"/>
    <w:rsid w:val="008949C8"/>
    <w:rsid w:val="008B0482"/>
    <w:rsid w:val="008B32EC"/>
    <w:rsid w:val="008B5FEC"/>
    <w:rsid w:val="008C2B9C"/>
    <w:rsid w:val="008C4322"/>
    <w:rsid w:val="008D53EF"/>
    <w:rsid w:val="008E784A"/>
    <w:rsid w:val="008F2B18"/>
    <w:rsid w:val="0090379B"/>
    <w:rsid w:val="00921612"/>
    <w:rsid w:val="00923587"/>
    <w:rsid w:val="00941EC7"/>
    <w:rsid w:val="00951620"/>
    <w:rsid w:val="00951721"/>
    <w:rsid w:val="00966782"/>
    <w:rsid w:val="00986049"/>
    <w:rsid w:val="009A103B"/>
    <w:rsid w:val="009B2172"/>
    <w:rsid w:val="009B457C"/>
    <w:rsid w:val="009D1D25"/>
    <w:rsid w:val="009D24FA"/>
    <w:rsid w:val="009E0087"/>
    <w:rsid w:val="009F1FF1"/>
    <w:rsid w:val="009F2903"/>
    <w:rsid w:val="00A035EE"/>
    <w:rsid w:val="00A04C51"/>
    <w:rsid w:val="00A11441"/>
    <w:rsid w:val="00A12483"/>
    <w:rsid w:val="00A14553"/>
    <w:rsid w:val="00A161DD"/>
    <w:rsid w:val="00A25A8D"/>
    <w:rsid w:val="00A26DB2"/>
    <w:rsid w:val="00A341E9"/>
    <w:rsid w:val="00A66C07"/>
    <w:rsid w:val="00A6710B"/>
    <w:rsid w:val="00A67517"/>
    <w:rsid w:val="00A703AA"/>
    <w:rsid w:val="00A80D18"/>
    <w:rsid w:val="00A84A96"/>
    <w:rsid w:val="00A90B17"/>
    <w:rsid w:val="00AA1D0D"/>
    <w:rsid w:val="00AA3E73"/>
    <w:rsid w:val="00AB3C76"/>
    <w:rsid w:val="00AB5607"/>
    <w:rsid w:val="00AB67C7"/>
    <w:rsid w:val="00AC62D6"/>
    <w:rsid w:val="00AC736F"/>
    <w:rsid w:val="00AD2B03"/>
    <w:rsid w:val="00AD53C1"/>
    <w:rsid w:val="00AE0BE5"/>
    <w:rsid w:val="00AE7689"/>
    <w:rsid w:val="00AF3ACB"/>
    <w:rsid w:val="00B04174"/>
    <w:rsid w:val="00B06C9A"/>
    <w:rsid w:val="00B1311A"/>
    <w:rsid w:val="00B1491C"/>
    <w:rsid w:val="00B171DD"/>
    <w:rsid w:val="00B314EF"/>
    <w:rsid w:val="00B35DC7"/>
    <w:rsid w:val="00B378AB"/>
    <w:rsid w:val="00B37C84"/>
    <w:rsid w:val="00B437E5"/>
    <w:rsid w:val="00B46DB8"/>
    <w:rsid w:val="00B5191B"/>
    <w:rsid w:val="00B676D4"/>
    <w:rsid w:val="00B86A95"/>
    <w:rsid w:val="00BB1D63"/>
    <w:rsid w:val="00BB3B6E"/>
    <w:rsid w:val="00BB78ED"/>
    <w:rsid w:val="00BD13BF"/>
    <w:rsid w:val="00BE171C"/>
    <w:rsid w:val="00BE74F1"/>
    <w:rsid w:val="00BF1867"/>
    <w:rsid w:val="00BF1AF0"/>
    <w:rsid w:val="00BF31D5"/>
    <w:rsid w:val="00BF6E97"/>
    <w:rsid w:val="00C018B9"/>
    <w:rsid w:val="00C106E8"/>
    <w:rsid w:val="00C11A81"/>
    <w:rsid w:val="00C30AE9"/>
    <w:rsid w:val="00C40FA2"/>
    <w:rsid w:val="00C420B9"/>
    <w:rsid w:val="00C442E5"/>
    <w:rsid w:val="00C54F50"/>
    <w:rsid w:val="00C5513A"/>
    <w:rsid w:val="00C557F3"/>
    <w:rsid w:val="00C55BA2"/>
    <w:rsid w:val="00C618BC"/>
    <w:rsid w:val="00C65AE9"/>
    <w:rsid w:val="00C85627"/>
    <w:rsid w:val="00C94EBC"/>
    <w:rsid w:val="00C9567F"/>
    <w:rsid w:val="00CA2445"/>
    <w:rsid w:val="00CA41B8"/>
    <w:rsid w:val="00CA6440"/>
    <w:rsid w:val="00CB44CF"/>
    <w:rsid w:val="00CD267D"/>
    <w:rsid w:val="00CD556E"/>
    <w:rsid w:val="00CE617B"/>
    <w:rsid w:val="00CF0C40"/>
    <w:rsid w:val="00CF73B8"/>
    <w:rsid w:val="00D02091"/>
    <w:rsid w:val="00D03D6E"/>
    <w:rsid w:val="00D24E6D"/>
    <w:rsid w:val="00D34DEF"/>
    <w:rsid w:val="00D53981"/>
    <w:rsid w:val="00D53EF8"/>
    <w:rsid w:val="00D56DFF"/>
    <w:rsid w:val="00D61F80"/>
    <w:rsid w:val="00D64182"/>
    <w:rsid w:val="00D659DA"/>
    <w:rsid w:val="00D71F62"/>
    <w:rsid w:val="00D72EA5"/>
    <w:rsid w:val="00D76E11"/>
    <w:rsid w:val="00D913B1"/>
    <w:rsid w:val="00DA06F7"/>
    <w:rsid w:val="00DA229B"/>
    <w:rsid w:val="00DB0CB6"/>
    <w:rsid w:val="00DC58CA"/>
    <w:rsid w:val="00DD2C63"/>
    <w:rsid w:val="00DD4205"/>
    <w:rsid w:val="00DD66B6"/>
    <w:rsid w:val="00DE19A7"/>
    <w:rsid w:val="00DE1EFB"/>
    <w:rsid w:val="00DE7828"/>
    <w:rsid w:val="00E25533"/>
    <w:rsid w:val="00E31B96"/>
    <w:rsid w:val="00E45280"/>
    <w:rsid w:val="00E46F7D"/>
    <w:rsid w:val="00E61A2D"/>
    <w:rsid w:val="00E67F0F"/>
    <w:rsid w:val="00EA2653"/>
    <w:rsid w:val="00EB4EC6"/>
    <w:rsid w:val="00ED74CF"/>
    <w:rsid w:val="00EE28A7"/>
    <w:rsid w:val="00EE29FE"/>
    <w:rsid w:val="00EE5D8C"/>
    <w:rsid w:val="00F0553B"/>
    <w:rsid w:val="00F13F33"/>
    <w:rsid w:val="00F22310"/>
    <w:rsid w:val="00F35596"/>
    <w:rsid w:val="00F40AB2"/>
    <w:rsid w:val="00F56585"/>
    <w:rsid w:val="00F67A7A"/>
    <w:rsid w:val="00F7587E"/>
    <w:rsid w:val="00F919B4"/>
    <w:rsid w:val="00FA74A4"/>
    <w:rsid w:val="00FB178C"/>
    <w:rsid w:val="00FB1D38"/>
    <w:rsid w:val="00FC0F5D"/>
    <w:rsid w:val="00FD15EB"/>
    <w:rsid w:val="00FE3512"/>
    <w:rsid w:val="00FE7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293D6"/>
  <w15:chartTrackingRefBased/>
  <w15:docId w15:val="{2D614752-B906-4458-A868-B0F672CF5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1EF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6F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ADB"/>
  </w:style>
  <w:style w:type="paragraph" w:styleId="Footer">
    <w:name w:val="footer"/>
    <w:basedOn w:val="Normal"/>
    <w:link w:val="Foot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ADB"/>
  </w:style>
  <w:style w:type="paragraph" w:styleId="BalloonText">
    <w:name w:val="Balloon Text"/>
    <w:basedOn w:val="Normal"/>
    <w:link w:val="BalloonTextChar"/>
    <w:uiPriority w:val="99"/>
    <w:semiHidden/>
    <w:unhideWhenUsed/>
    <w:rsid w:val="00C30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A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3</Pages>
  <Words>1101</Words>
  <Characters>628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</dc:creator>
  <cp:keywords/>
  <dc:description/>
  <cp:lastModifiedBy>Ajay Kumar Jha</cp:lastModifiedBy>
  <cp:revision>111</cp:revision>
  <cp:lastPrinted>2021-08-13T23:03:00Z</cp:lastPrinted>
  <dcterms:created xsi:type="dcterms:W3CDTF">2017-10-30T10:11:00Z</dcterms:created>
  <dcterms:modified xsi:type="dcterms:W3CDTF">2022-12-16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cd58b303b055246c5c59099096ae75483e09ba6fe8bc7fea3023db7fcfadac</vt:lpwstr>
  </property>
</Properties>
</file>